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AD67B" w14:textId="77777777" w:rsidR="00B17EAD" w:rsidRDefault="006E0C3C" w:rsidP="00AD0534">
      <w:pPr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5EDA986" wp14:editId="098D36C0">
            <wp:extent cx="3695700" cy="1581389"/>
            <wp:effectExtent l="0" t="0" r="0" b="0"/>
            <wp:docPr id="1" name="Picture 1" descr="AAU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AU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7" cy="158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2DA9D" w14:textId="77777777" w:rsidR="00323341" w:rsidRDefault="00323341">
      <w:pPr>
        <w:rPr>
          <w:b/>
          <w:sz w:val="32"/>
        </w:rPr>
      </w:pPr>
    </w:p>
    <w:p w14:paraId="3FF9A023" w14:textId="21ED0636" w:rsidR="005B7C57" w:rsidRPr="005B392F" w:rsidRDefault="001F70DF">
      <w:pPr>
        <w:rPr>
          <w:b/>
          <w:color w:val="000000" w:themeColor="text1"/>
          <w:sz w:val="32"/>
        </w:rPr>
      </w:pPr>
      <w:r w:rsidRPr="005B392F">
        <w:rPr>
          <w:b/>
          <w:color w:val="000000" w:themeColor="text1"/>
          <w:sz w:val="32"/>
        </w:rPr>
        <w:t>AAUW Monona/Madison</w:t>
      </w:r>
      <w:r w:rsidR="007D6B95" w:rsidRPr="005B392F">
        <w:rPr>
          <w:b/>
          <w:color w:val="000000" w:themeColor="text1"/>
          <w:sz w:val="32"/>
        </w:rPr>
        <w:t xml:space="preserve"> Branch 202</w:t>
      </w:r>
      <w:r w:rsidR="00D37589">
        <w:rPr>
          <w:b/>
          <w:color w:val="000000" w:themeColor="text1"/>
          <w:sz w:val="32"/>
        </w:rPr>
        <w:t>3</w:t>
      </w:r>
      <w:r w:rsidR="007D6B95" w:rsidRPr="005B392F">
        <w:rPr>
          <w:b/>
          <w:color w:val="000000" w:themeColor="text1"/>
          <w:sz w:val="32"/>
        </w:rPr>
        <w:t>-202</w:t>
      </w:r>
      <w:r w:rsidR="00D37589">
        <w:rPr>
          <w:b/>
          <w:color w:val="000000" w:themeColor="text1"/>
          <w:sz w:val="32"/>
        </w:rPr>
        <w:t>6</w:t>
      </w:r>
      <w:r w:rsidR="007D6B95" w:rsidRPr="005B392F">
        <w:rPr>
          <w:b/>
          <w:color w:val="000000" w:themeColor="text1"/>
          <w:sz w:val="32"/>
        </w:rPr>
        <w:t xml:space="preserve"> </w:t>
      </w:r>
      <w:r w:rsidR="00336AB5" w:rsidRPr="005B392F">
        <w:rPr>
          <w:b/>
          <w:color w:val="000000" w:themeColor="text1"/>
          <w:sz w:val="32"/>
        </w:rPr>
        <w:t>Strategic Plan</w:t>
      </w:r>
      <w:r w:rsidR="003D012B" w:rsidRPr="005B392F">
        <w:rPr>
          <w:b/>
          <w:color w:val="000000" w:themeColor="text1"/>
          <w:sz w:val="20"/>
        </w:rPr>
        <w:t xml:space="preserve"> </w:t>
      </w:r>
    </w:p>
    <w:p w14:paraId="66813627" w14:textId="77777777" w:rsidR="00336AB5" w:rsidRDefault="00336AB5">
      <w:pPr>
        <w:rPr>
          <w:b/>
          <w:sz w:val="28"/>
        </w:rPr>
      </w:pPr>
    </w:p>
    <w:p w14:paraId="06077566" w14:textId="77777777" w:rsidR="00336AB5" w:rsidRPr="00111D1A" w:rsidRDefault="00B46D59">
      <w:pPr>
        <w:rPr>
          <w:b/>
        </w:rPr>
      </w:pPr>
      <w:r>
        <w:rPr>
          <w:b/>
        </w:rPr>
        <w:t xml:space="preserve">AAUW National’s </w:t>
      </w:r>
      <w:r w:rsidR="00336AB5" w:rsidRPr="00111D1A">
        <w:rPr>
          <w:b/>
        </w:rPr>
        <w:t xml:space="preserve">Strategic Plan:  </w:t>
      </w:r>
      <w:r w:rsidR="00336AB5" w:rsidRPr="00111D1A">
        <w:rPr>
          <w:b/>
          <w:i/>
        </w:rPr>
        <w:t>Beyond Aspirations: Advancing Equity for Women and Girls</w:t>
      </w:r>
    </w:p>
    <w:p w14:paraId="672F8DDD" w14:textId="77777777" w:rsidR="00336AB5" w:rsidRPr="00111D1A" w:rsidRDefault="00336AB5">
      <w:pPr>
        <w:rPr>
          <w:b/>
        </w:rPr>
      </w:pPr>
    </w:p>
    <w:p w14:paraId="26623FE3" w14:textId="5D37D1D9" w:rsidR="00336AB5" w:rsidRDefault="00336AB5" w:rsidP="009E0518">
      <w:pPr>
        <w:pStyle w:val="NoSpacing"/>
      </w:pPr>
      <w:r w:rsidRPr="00336AB5">
        <w:rPr>
          <w:b/>
        </w:rPr>
        <w:t>Mission:</w:t>
      </w:r>
      <w:r w:rsidR="00B46D59">
        <w:t xml:space="preserve">  To advance</w:t>
      </w:r>
      <w:r w:rsidRPr="00336AB5">
        <w:t xml:space="preserve"> </w:t>
      </w:r>
      <w:r w:rsidR="00902C3D">
        <w:t xml:space="preserve">gender </w:t>
      </w:r>
      <w:r w:rsidRPr="00336AB5">
        <w:t>equity for wom</w:t>
      </w:r>
      <w:r w:rsidR="001A47A5">
        <w:t>e</w:t>
      </w:r>
      <w:r w:rsidRPr="00336AB5">
        <w:t>n and girls through re</w:t>
      </w:r>
      <w:r w:rsidR="00767FAA">
        <w:t>search, education, and advocacy</w:t>
      </w:r>
    </w:p>
    <w:p w14:paraId="2239B0D2" w14:textId="77777777" w:rsidR="009E0518" w:rsidRDefault="009E0518" w:rsidP="009E0518">
      <w:pPr>
        <w:pStyle w:val="NoSpacing"/>
      </w:pPr>
    </w:p>
    <w:p w14:paraId="1A413B76" w14:textId="77777777" w:rsidR="00336AB5" w:rsidRDefault="00336AB5" w:rsidP="009E0518">
      <w:pPr>
        <w:pStyle w:val="NoSpacing"/>
      </w:pPr>
      <w:r w:rsidRPr="00336AB5">
        <w:rPr>
          <w:b/>
        </w:rPr>
        <w:t>Vision:</w:t>
      </w:r>
      <w:r>
        <w:t xml:space="preserve">  Equity for all</w:t>
      </w:r>
    </w:p>
    <w:p w14:paraId="5392E92B" w14:textId="77777777" w:rsidR="009E0518" w:rsidRDefault="009E0518" w:rsidP="009E0518">
      <w:pPr>
        <w:pStyle w:val="NoSpacing"/>
      </w:pPr>
    </w:p>
    <w:p w14:paraId="46080584" w14:textId="77777777" w:rsidR="00336AB5" w:rsidRDefault="00336AB5" w:rsidP="009E0518">
      <w:pPr>
        <w:pStyle w:val="NoSpacing"/>
      </w:pPr>
      <w:r w:rsidRPr="00336AB5">
        <w:rPr>
          <w:b/>
        </w:rPr>
        <w:t>Values:</w:t>
      </w:r>
      <w:r>
        <w:t xml:space="preserve">  Nonpartisan, fact-based, integrity, inclusion, and intersectionality</w:t>
      </w:r>
    </w:p>
    <w:p w14:paraId="3CC86C33" w14:textId="77777777" w:rsidR="00B17EAD" w:rsidRDefault="00B17EAD"/>
    <w:p w14:paraId="7A7D534C" w14:textId="432AA3CC" w:rsidR="00680894" w:rsidRPr="005B392F" w:rsidRDefault="007D6B95" w:rsidP="00680894">
      <w:pPr>
        <w:rPr>
          <w:color w:val="000000" w:themeColor="text1"/>
        </w:rPr>
      </w:pPr>
      <w:r w:rsidRPr="005B392F">
        <w:rPr>
          <w:b/>
          <w:color w:val="000000" w:themeColor="text1"/>
          <w:szCs w:val="24"/>
        </w:rPr>
        <w:t>202</w:t>
      </w:r>
      <w:r w:rsidR="00D37589">
        <w:rPr>
          <w:b/>
          <w:color w:val="000000" w:themeColor="text1"/>
          <w:szCs w:val="24"/>
        </w:rPr>
        <w:t>3</w:t>
      </w:r>
      <w:r w:rsidR="007813E1" w:rsidRPr="005B392F">
        <w:rPr>
          <w:b/>
          <w:color w:val="000000" w:themeColor="text1"/>
          <w:szCs w:val="24"/>
        </w:rPr>
        <w:t xml:space="preserve"> – </w:t>
      </w:r>
      <w:r w:rsidRPr="005B392F">
        <w:rPr>
          <w:b/>
          <w:color w:val="000000" w:themeColor="text1"/>
          <w:szCs w:val="24"/>
        </w:rPr>
        <w:t>202</w:t>
      </w:r>
      <w:r w:rsidR="00D37589">
        <w:rPr>
          <w:b/>
          <w:color w:val="000000" w:themeColor="text1"/>
          <w:szCs w:val="24"/>
        </w:rPr>
        <w:t>6</w:t>
      </w:r>
      <w:r w:rsidRPr="005B392F">
        <w:rPr>
          <w:b/>
          <w:color w:val="000000" w:themeColor="text1"/>
          <w:szCs w:val="24"/>
        </w:rPr>
        <w:t xml:space="preserve"> </w:t>
      </w:r>
      <w:r w:rsidR="00B17EAD" w:rsidRPr="005B392F">
        <w:rPr>
          <w:b/>
          <w:color w:val="000000" w:themeColor="text1"/>
          <w:szCs w:val="24"/>
        </w:rPr>
        <w:t>Strategic Plan Committee:</w:t>
      </w:r>
      <w:r w:rsidR="00A168EC" w:rsidRPr="005B392F">
        <w:rPr>
          <w:color w:val="000000" w:themeColor="text1"/>
        </w:rPr>
        <w:t xml:space="preserve"> </w:t>
      </w:r>
      <w:r w:rsidR="00EB3352" w:rsidRPr="005B392F">
        <w:rPr>
          <w:color w:val="000000" w:themeColor="text1"/>
        </w:rPr>
        <w:t>Donna Anderson,</w:t>
      </w:r>
      <w:r w:rsidR="00B17EAD" w:rsidRPr="005B392F">
        <w:rPr>
          <w:color w:val="000000" w:themeColor="text1"/>
        </w:rPr>
        <w:t xml:space="preserve"> </w:t>
      </w:r>
      <w:proofErr w:type="spellStart"/>
      <w:r w:rsidR="00EB3352" w:rsidRPr="005B392F">
        <w:rPr>
          <w:color w:val="000000" w:themeColor="text1"/>
        </w:rPr>
        <w:t>Kleo</w:t>
      </w:r>
      <w:proofErr w:type="spellEnd"/>
      <w:r w:rsidR="00EB3352" w:rsidRPr="005B392F">
        <w:rPr>
          <w:color w:val="000000" w:themeColor="text1"/>
        </w:rPr>
        <w:t xml:space="preserve"> </w:t>
      </w:r>
      <w:proofErr w:type="spellStart"/>
      <w:r w:rsidR="00EB3352" w:rsidRPr="005B392F">
        <w:rPr>
          <w:color w:val="000000" w:themeColor="text1"/>
        </w:rPr>
        <w:t>Baruth</w:t>
      </w:r>
      <w:proofErr w:type="spellEnd"/>
      <w:r w:rsidR="00EB3352" w:rsidRPr="005B392F">
        <w:rPr>
          <w:color w:val="000000" w:themeColor="text1"/>
        </w:rPr>
        <w:t xml:space="preserve"> </w:t>
      </w:r>
      <w:proofErr w:type="spellStart"/>
      <w:r w:rsidR="00EB3352" w:rsidRPr="005B392F">
        <w:rPr>
          <w:color w:val="000000" w:themeColor="text1"/>
        </w:rPr>
        <w:t>Kritz</w:t>
      </w:r>
      <w:proofErr w:type="spellEnd"/>
      <w:r w:rsidR="00EB3352" w:rsidRPr="005B392F">
        <w:rPr>
          <w:color w:val="000000" w:themeColor="text1"/>
        </w:rPr>
        <w:t xml:space="preserve">, </w:t>
      </w:r>
      <w:r w:rsidR="00315DA6">
        <w:rPr>
          <w:color w:val="000000" w:themeColor="text1"/>
        </w:rPr>
        <w:t>Pat Ruppert</w:t>
      </w:r>
      <w:r w:rsidR="00892CCB" w:rsidRPr="005B392F">
        <w:rPr>
          <w:color w:val="000000" w:themeColor="text1"/>
        </w:rPr>
        <w:t xml:space="preserve">, </w:t>
      </w:r>
      <w:r w:rsidR="00EB3352" w:rsidRPr="005B392F">
        <w:rPr>
          <w:color w:val="000000" w:themeColor="text1"/>
        </w:rPr>
        <w:t xml:space="preserve">Liz </w:t>
      </w:r>
      <w:proofErr w:type="spellStart"/>
      <w:r w:rsidR="00EB3352" w:rsidRPr="005B392F">
        <w:rPr>
          <w:color w:val="000000" w:themeColor="text1"/>
        </w:rPr>
        <w:t>Senseman</w:t>
      </w:r>
      <w:proofErr w:type="spellEnd"/>
      <w:r w:rsidR="00767FAA" w:rsidRPr="005B392F">
        <w:rPr>
          <w:color w:val="000000" w:themeColor="text1"/>
        </w:rPr>
        <w:t>,</w:t>
      </w:r>
      <w:r w:rsidR="00892CCB" w:rsidRPr="005B392F">
        <w:rPr>
          <w:color w:val="000000" w:themeColor="text1"/>
        </w:rPr>
        <w:t xml:space="preserve"> and</w:t>
      </w:r>
    </w:p>
    <w:p w14:paraId="6FEBB2CC" w14:textId="329D9158" w:rsidR="00B17EAD" w:rsidRPr="005B392F" w:rsidRDefault="00680894" w:rsidP="00680894">
      <w:pPr>
        <w:ind w:left="3600" w:firstLine="720"/>
        <w:rPr>
          <w:color w:val="000000" w:themeColor="text1"/>
        </w:rPr>
      </w:pPr>
      <w:r w:rsidRPr="005B392F">
        <w:rPr>
          <w:color w:val="000000" w:themeColor="text1"/>
        </w:rPr>
        <w:t xml:space="preserve"> </w:t>
      </w:r>
      <w:r w:rsidR="00892CCB" w:rsidRPr="005B392F">
        <w:rPr>
          <w:color w:val="000000" w:themeColor="text1"/>
        </w:rPr>
        <w:t xml:space="preserve"> Gail </w:t>
      </w:r>
      <w:proofErr w:type="spellStart"/>
      <w:r w:rsidR="00892CCB" w:rsidRPr="005B392F">
        <w:rPr>
          <w:color w:val="000000" w:themeColor="text1"/>
        </w:rPr>
        <w:t>Stirr</w:t>
      </w:r>
      <w:proofErr w:type="spellEnd"/>
    </w:p>
    <w:p w14:paraId="403726E2" w14:textId="77777777" w:rsidR="00B17EAD" w:rsidRDefault="00B17EAD"/>
    <w:p w14:paraId="1EDB7FCC" w14:textId="77777777" w:rsidR="00B17EAD" w:rsidRDefault="006E0C3C" w:rsidP="00323341">
      <w:pPr>
        <w:jc w:val="center"/>
        <w:rPr>
          <w:noProof/>
        </w:rPr>
      </w:pPr>
      <w:r w:rsidRPr="009C1CC7">
        <w:rPr>
          <w:noProof/>
        </w:rPr>
        <w:drawing>
          <wp:inline distT="0" distB="0" distL="0" distR="0" wp14:anchorId="097A18A7" wp14:editId="2C107B49">
            <wp:extent cx="5880100" cy="1790700"/>
            <wp:effectExtent l="0" t="0" r="635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79786" w14:textId="77777777" w:rsidR="009D0718" w:rsidRPr="00174412" w:rsidRDefault="009D0718" w:rsidP="00323341">
      <w:pPr>
        <w:jc w:val="center"/>
        <w:rPr>
          <w:noProof/>
          <w:sz w:val="14"/>
        </w:rPr>
      </w:pPr>
    </w:p>
    <w:p w14:paraId="0417F2E3" w14:textId="59038BC2" w:rsidR="00315DA6" w:rsidRPr="005B392F" w:rsidRDefault="00315DA6" w:rsidP="003D012B">
      <w:pPr>
        <w:rPr>
          <w:b/>
          <w:color w:val="000000" w:themeColor="text1"/>
          <w:sz w:val="22"/>
        </w:rPr>
      </w:pPr>
      <w:r>
        <w:rPr>
          <w:color w:val="000000" w:themeColor="text1"/>
          <w:sz w:val="22"/>
        </w:rPr>
        <w:t>(Revised 10/22/2023)</w:t>
      </w:r>
    </w:p>
    <w:p w14:paraId="7354B90F" w14:textId="77777777" w:rsidR="00336AB5" w:rsidRPr="00174412" w:rsidRDefault="00B17EAD">
      <w:r>
        <w:rPr>
          <w:sz w:val="36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1"/>
        <w:gridCol w:w="3306"/>
        <w:gridCol w:w="3306"/>
        <w:gridCol w:w="3325"/>
      </w:tblGrid>
      <w:tr w:rsidR="00111D1A" w14:paraId="2F064288" w14:textId="77777777" w:rsidTr="00154B32">
        <w:tc>
          <w:tcPr>
            <w:tcW w:w="13238" w:type="dxa"/>
            <w:gridSpan w:val="4"/>
            <w:shd w:val="clear" w:color="auto" w:fill="auto"/>
          </w:tcPr>
          <w:p w14:paraId="144C70AF" w14:textId="77777777" w:rsidR="00111D1A" w:rsidRPr="003C4D06" w:rsidRDefault="006E0C3C" w:rsidP="00111D1A">
            <w:pPr>
              <w:rPr>
                <w:b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6192" behindDoc="0" locked="0" layoutInCell="1" allowOverlap="1" wp14:anchorId="0F567757" wp14:editId="032CF397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19050</wp:posOffset>
                  </wp:positionV>
                  <wp:extent cx="742950" cy="523875"/>
                  <wp:effectExtent l="0" t="0" r="0" b="9525"/>
                  <wp:wrapSquare wrapText="bothSides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3191A">
              <w:rPr>
                <w:b/>
              </w:rPr>
              <w:t>St</w:t>
            </w:r>
            <w:r w:rsidR="00111D1A" w:rsidRPr="003C4D06">
              <w:rPr>
                <w:b/>
              </w:rPr>
              <w:t>rategy Focus Area:  Education and Training</w:t>
            </w:r>
          </w:p>
          <w:p w14:paraId="538BA358" w14:textId="251A3E7A" w:rsidR="00111D1A" w:rsidRDefault="00111D1A" w:rsidP="00111D1A">
            <w:r w:rsidRPr="00111D1A">
              <w:t>Addressing the barriers and implicit biases that hinder advancement of women</w:t>
            </w:r>
          </w:p>
        </w:tc>
      </w:tr>
      <w:tr w:rsidR="00D66625" w:rsidRPr="003C4D06" w14:paraId="1A9FFB7E" w14:textId="77777777" w:rsidTr="00001E99">
        <w:tc>
          <w:tcPr>
            <w:tcW w:w="3301" w:type="dxa"/>
            <w:shd w:val="clear" w:color="auto" w:fill="auto"/>
          </w:tcPr>
          <w:p w14:paraId="1E3333E6" w14:textId="77777777" w:rsidR="00111D1A" w:rsidRPr="003C4D06" w:rsidRDefault="00111D1A">
            <w:pPr>
              <w:rPr>
                <w:b/>
              </w:rPr>
            </w:pPr>
            <w:r w:rsidRPr="003C4D06">
              <w:rPr>
                <w:b/>
              </w:rPr>
              <w:t>Goals and Objectives</w:t>
            </w:r>
          </w:p>
        </w:tc>
        <w:tc>
          <w:tcPr>
            <w:tcW w:w="3306" w:type="dxa"/>
            <w:shd w:val="clear" w:color="auto" w:fill="auto"/>
          </w:tcPr>
          <w:p w14:paraId="2D5AC5E3" w14:textId="77777777" w:rsidR="00111D1A" w:rsidRPr="003C4D06" w:rsidRDefault="00111D1A">
            <w:pPr>
              <w:rPr>
                <w:b/>
              </w:rPr>
            </w:pPr>
            <w:r w:rsidRPr="003C4D06">
              <w:rPr>
                <w:b/>
              </w:rPr>
              <w:t>Strategy</w:t>
            </w:r>
          </w:p>
        </w:tc>
        <w:tc>
          <w:tcPr>
            <w:tcW w:w="3306" w:type="dxa"/>
            <w:shd w:val="clear" w:color="auto" w:fill="auto"/>
          </w:tcPr>
          <w:p w14:paraId="0E666C4F" w14:textId="77777777" w:rsidR="00111D1A" w:rsidRPr="003C4D06" w:rsidRDefault="00111D1A">
            <w:pPr>
              <w:rPr>
                <w:b/>
              </w:rPr>
            </w:pPr>
            <w:r w:rsidRPr="003C4D06">
              <w:rPr>
                <w:b/>
              </w:rPr>
              <w:t>Action Steps</w:t>
            </w:r>
          </w:p>
        </w:tc>
        <w:tc>
          <w:tcPr>
            <w:tcW w:w="3325" w:type="dxa"/>
            <w:shd w:val="clear" w:color="auto" w:fill="auto"/>
          </w:tcPr>
          <w:p w14:paraId="0A55DA2F" w14:textId="77777777" w:rsidR="00111D1A" w:rsidRPr="003C4D06" w:rsidRDefault="00111D1A">
            <w:pPr>
              <w:rPr>
                <w:b/>
              </w:rPr>
            </w:pPr>
            <w:r w:rsidRPr="003C4D06">
              <w:rPr>
                <w:b/>
              </w:rPr>
              <w:t>Responsible Parties</w:t>
            </w:r>
          </w:p>
        </w:tc>
      </w:tr>
      <w:tr w:rsidR="00D66625" w14:paraId="64F2F64E" w14:textId="77777777" w:rsidTr="00001E99">
        <w:trPr>
          <w:trHeight w:val="2276"/>
        </w:trPr>
        <w:tc>
          <w:tcPr>
            <w:tcW w:w="3301" w:type="dxa"/>
            <w:shd w:val="clear" w:color="auto" w:fill="auto"/>
          </w:tcPr>
          <w:p w14:paraId="067FD004" w14:textId="42F14455" w:rsidR="00111D1A" w:rsidRPr="005B392F" w:rsidRDefault="007E49C9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uppor</w:t>
            </w:r>
            <w:r w:rsidR="00A05389" w:rsidRPr="005B392F">
              <w:rPr>
                <w:color w:val="000000" w:themeColor="text1"/>
              </w:rPr>
              <w:t xml:space="preserve">t local women high school students </w:t>
            </w:r>
            <w:r w:rsidR="00864105" w:rsidRPr="005B392F">
              <w:rPr>
                <w:color w:val="000000" w:themeColor="text1"/>
              </w:rPr>
              <w:t xml:space="preserve">annually </w:t>
            </w:r>
            <w:r w:rsidR="00A05389" w:rsidRPr="005B392F">
              <w:rPr>
                <w:color w:val="000000" w:themeColor="text1"/>
              </w:rPr>
              <w:t>with scholarships</w:t>
            </w:r>
          </w:p>
          <w:p w14:paraId="705BE89D" w14:textId="77777777" w:rsidR="00111D1A" w:rsidRPr="005B392F" w:rsidRDefault="00111D1A">
            <w:pPr>
              <w:rPr>
                <w:color w:val="000000" w:themeColor="text1"/>
              </w:rPr>
            </w:pPr>
          </w:p>
          <w:p w14:paraId="10F7D3F6" w14:textId="77777777" w:rsidR="00111D1A" w:rsidRPr="005B392F" w:rsidRDefault="00111D1A">
            <w:pPr>
              <w:rPr>
                <w:color w:val="000000" w:themeColor="text1"/>
              </w:rPr>
            </w:pPr>
          </w:p>
          <w:p w14:paraId="0E8B40D6" w14:textId="77777777" w:rsidR="00111D1A" w:rsidRPr="005B392F" w:rsidRDefault="00111D1A">
            <w:pPr>
              <w:rPr>
                <w:color w:val="000000" w:themeColor="text1"/>
              </w:rPr>
            </w:pPr>
          </w:p>
          <w:p w14:paraId="0F431BA0" w14:textId="77777777" w:rsidR="00111D1A" w:rsidRPr="005B392F" w:rsidRDefault="00111D1A">
            <w:pPr>
              <w:rPr>
                <w:color w:val="000000" w:themeColor="text1"/>
              </w:rPr>
            </w:pPr>
          </w:p>
        </w:tc>
        <w:tc>
          <w:tcPr>
            <w:tcW w:w="3306" w:type="dxa"/>
            <w:shd w:val="clear" w:color="auto" w:fill="auto"/>
          </w:tcPr>
          <w:p w14:paraId="606FDE81" w14:textId="76457B31" w:rsidR="00A05389" w:rsidRPr="005B392F" w:rsidRDefault="00A05389" w:rsidP="00B17EAD">
            <w:pPr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Offer two $1000 scholarships</w:t>
            </w:r>
            <w:r w:rsidR="00864105" w:rsidRPr="005B392F">
              <w:rPr>
                <w:color w:val="000000" w:themeColor="text1"/>
              </w:rPr>
              <w:t xml:space="preserve"> </w:t>
            </w:r>
            <w:r w:rsidRPr="005B392F">
              <w:rPr>
                <w:color w:val="000000" w:themeColor="text1"/>
              </w:rPr>
              <w:t>to graduating female students pursuing higher educ</w:t>
            </w:r>
            <w:r w:rsidR="00B33A3D" w:rsidRPr="005B392F">
              <w:rPr>
                <w:color w:val="000000" w:themeColor="text1"/>
              </w:rPr>
              <w:t>ation at a 4-</w:t>
            </w:r>
            <w:r w:rsidRPr="005B392F">
              <w:rPr>
                <w:color w:val="000000" w:themeColor="text1"/>
              </w:rPr>
              <w:t xml:space="preserve">year institution </w:t>
            </w:r>
          </w:p>
          <w:p w14:paraId="303C2E79" w14:textId="77777777" w:rsidR="00A05389" w:rsidRPr="005B392F" w:rsidRDefault="00A05389" w:rsidP="00A05389">
            <w:pPr>
              <w:ind w:left="360"/>
              <w:rPr>
                <w:color w:val="000000" w:themeColor="text1"/>
              </w:rPr>
            </w:pPr>
          </w:p>
          <w:p w14:paraId="1C87805A" w14:textId="3DB743E6" w:rsidR="00111D1A" w:rsidRPr="005B392F" w:rsidRDefault="00111D1A" w:rsidP="00A05389">
            <w:pPr>
              <w:ind w:left="360"/>
              <w:rPr>
                <w:color w:val="000000" w:themeColor="text1"/>
              </w:rPr>
            </w:pPr>
          </w:p>
        </w:tc>
        <w:tc>
          <w:tcPr>
            <w:tcW w:w="3306" w:type="dxa"/>
            <w:shd w:val="clear" w:color="auto" w:fill="auto"/>
          </w:tcPr>
          <w:p w14:paraId="09BD0EE1" w14:textId="37339405" w:rsidR="008A485F" w:rsidRPr="005B392F" w:rsidRDefault="00A05389" w:rsidP="00A05389">
            <w:pPr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Earn funds through book sales, donations, and other fundraisers </w:t>
            </w:r>
          </w:p>
        </w:tc>
        <w:tc>
          <w:tcPr>
            <w:tcW w:w="3325" w:type="dxa"/>
            <w:shd w:val="clear" w:color="auto" w:fill="auto"/>
          </w:tcPr>
          <w:p w14:paraId="34F078E6" w14:textId="2055311B" w:rsidR="00B46D59" w:rsidRPr="005B392F" w:rsidRDefault="00A05389" w:rsidP="008A485F">
            <w:pPr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cholarship chair to coordinate with high school counselors and to be present at awards ceremony</w:t>
            </w:r>
          </w:p>
          <w:p w14:paraId="274D8BA5" w14:textId="50C2484D" w:rsidR="00A168EC" w:rsidRPr="005B392F" w:rsidRDefault="00A168EC" w:rsidP="00A05389">
            <w:pPr>
              <w:ind w:left="360"/>
              <w:rPr>
                <w:color w:val="000000" w:themeColor="text1"/>
              </w:rPr>
            </w:pPr>
          </w:p>
        </w:tc>
      </w:tr>
      <w:tr w:rsidR="00001E99" w14:paraId="6853E7B6" w14:textId="77777777" w:rsidTr="00864105">
        <w:trPr>
          <w:trHeight w:val="3842"/>
        </w:trPr>
        <w:tc>
          <w:tcPr>
            <w:tcW w:w="3301" w:type="dxa"/>
            <w:shd w:val="clear" w:color="auto" w:fill="auto"/>
          </w:tcPr>
          <w:p w14:paraId="57E00579" w14:textId="16631C67" w:rsidR="00001E99" w:rsidRPr="005B392F" w:rsidRDefault="00001E99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upport Odyssey Project at UW-Madison</w:t>
            </w:r>
            <w:r w:rsidR="00415F07" w:rsidRPr="005B392F">
              <w:rPr>
                <w:color w:val="000000" w:themeColor="text1"/>
              </w:rPr>
              <w:t xml:space="preserve"> annual</w:t>
            </w:r>
            <w:r w:rsidR="00864105" w:rsidRPr="005B392F">
              <w:rPr>
                <w:color w:val="000000" w:themeColor="text1"/>
              </w:rPr>
              <w:t>l</w:t>
            </w:r>
            <w:r w:rsidR="00415F07" w:rsidRPr="005B392F">
              <w:rPr>
                <w:color w:val="000000" w:themeColor="text1"/>
              </w:rPr>
              <w:t>y</w:t>
            </w:r>
            <w:r w:rsidRPr="005B392F">
              <w:rPr>
                <w:color w:val="000000" w:themeColor="text1"/>
              </w:rPr>
              <w:t>, the goal of which is to encourage students in their pursuit of college degrees, professional certificates, and enrichment.  Students must have financial need (income near poverty level)</w:t>
            </w:r>
          </w:p>
        </w:tc>
        <w:tc>
          <w:tcPr>
            <w:tcW w:w="3306" w:type="dxa"/>
            <w:shd w:val="clear" w:color="auto" w:fill="auto"/>
          </w:tcPr>
          <w:p w14:paraId="41BF9EBE" w14:textId="77777777" w:rsidR="00001E99" w:rsidRDefault="00001E99" w:rsidP="00001E99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upport Odyssey by contributing to the Friends of Odyssey Family Fund, which helps families of participants with living expenses and unanticipated emergencies</w:t>
            </w:r>
          </w:p>
          <w:p w14:paraId="66C26B77" w14:textId="564F8B03" w:rsidR="004C1046" w:rsidRPr="007978CD" w:rsidRDefault="004C1046" w:rsidP="00001E99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7978CD">
              <w:rPr>
                <w:color w:val="000000" w:themeColor="text1"/>
              </w:rPr>
              <w:t>Offer two $500 scholarships to Odyssey students</w:t>
            </w:r>
          </w:p>
          <w:p w14:paraId="483EC574" w14:textId="6F39C1C7" w:rsidR="00001E99" w:rsidRPr="005B392F" w:rsidRDefault="00001E99" w:rsidP="00001E99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Provide a meal to class of Odyssey students in recognition of their efforts and as a sign of support and encouragement </w:t>
            </w:r>
          </w:p>
        </w:tc>
        <w:tc>
          <w:tcPr>
            <w:tcW w:w="3306" w:type="dxa"/>
            <w:shd w:val="clear" w:color="auto" w:fill="auto"/>
          </w:tcPr>
          <w:p w14:paraId="7D8EACE4" w14:textId="0040DAC8" w:rsidR="00001E99" w:rsidRPr="005B392F" w:rsidRDefault="00001E99" w:rsidP="004A26A2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Fund the award through book sales, donations, and other fundraisers </w:t>
            </w:r>
          </w:p>
          <w:p w14:paraId="5315E39A" w14:textId="0E714FFA" w:rsidR="00001E99" w:rsidRPr="005B392F" w:rsidRDefault="00001E99" w:rsidP="004A26A2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upport the meal with member donations</w:t>
            </w:r>
          </w:p>
          <w:p w14:paraId="658BA382" w14:textId="77777777" w:rsidR="00001E99" w:rsidRPr="005B392F" w:rsidRDefault="00001E99" w:rsidP="004A26A2">
            <w:pPr>
              <w:ind w:left="360"/>
              <w:rPr>
                <w:color w:val="000000" w:themeColor="text1"/>
              </w:rPr>
            </w:pPr>
          </w:p>
          <w:p w14:paraId="2B29CC75" w14:textId="74F7D28D" w:rsidR="00001E99" w:rsidRPr="005B392F" w:rsidRDefault="00001E99">
            <w:pPr>
              <w:rPr>
                <w:color w:val="000000" w:themeColor="text1"/>
              </w:rPr>
            </w:pPr>
          </w:p>
        </w:tc>
        <w:tc>
          <w:tcPr>
            <w:tcW w:w="3325" w:type="dxa"/>
            <w:shd w:val="clear" w:color="auto" w:fill="auto"/>
          </w:tcPr>
          <w:p w14:paraId="4B0F99AD" w14:textId="1EA7ABB1" w:rsidR="00001E99" w:rsidRPr="005B392F" w:rsidRDefault="00001E99" w:rsidP="004A26A2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The Odyssey Project at the UW-Madison is responsible for distributing the funds </w:t>
            </w:r>
          </w:p>
          <w:p w14:paraId="30875FF5" w14:textId="77777777" w:rsidR="00001E99" w:rsidRPr="005B392F" w:rsidRDefault="00001E99" w:rsidP="004A26A2">
            <w:pPr>
              <w:ind w:left="360"/>
              <w:rPr>
                <w:color w:val="000000" w:themeColor="text1"/>
              </w:rPr>
            </w:pPr>
          </w:p>
          <w:p w14:paraId="7D956BC2" w14:textId="2C15E83D" w:rsidR="00001E99" w:rsidRPr="005B392F" w:rsidRDefault="00001E99">
            <w:pPr>
              <w:rPr>
                <w:color w:val="000000" w:themeColor="text1"/>
              </w:rPr>
            </w:pPr>
          </w:p>
        </w:tc>
      </w:tr>
      <w:tr w:rsidR="00001E99" w14:paraId="7B7FAFE1" w14:textId="77777777" w:rsidTr="00001E99">
        <w:trPr>
          <w:trHeight w:val="2546"/>
        </w:trPr>
        <w:tc>
          <w:tcPr>
            <w:tcW w:w="3301" w:type="dxa"/>
            <w:shd w:val="clear" w:color="auto" w:fill="auto"/>
          </w:tcPr>
          <w:p w14:paraId="085B3FD1" w14:textId="07553176" w:rsidR="00001E99" w:rsidRPr="005B392F" w:rsidRDefault="00001E99" w:rsidP="00415F07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>Support a single parent</w:t>
            </w:r>
            <w:r w:rsidR="00415F07" w:rsidRPr="005B392F">
              <w:rPr>
                <w:color w:val="000000" w:themeColor="text1"/>
              </w:rPr>
              <w:t xml:space="preserve"> </w:t>
            </w:r>
            <w:r w:rsidRPr="005B392F">
              <w:rPr>
                <w:color w:val="000000" w:themeColor="text1"/>
              </w:rPr>
              <w:t xml:space="preserve">undergraduate student </w:t>
            </w:r>
            <w:r w:rsidR="00415F07" w:rsidRPr="005B392F">
              <w:rPr>
                <w:color w:val="000000" w:themeColor="text1"/>
              </w:rPr>
              <w:t xml:space="preserve">annually </w:t>
            </w:r>
            <w:r w:rsidRPr="005B392F">
              <w:rPr>
                <w:color w:val="000000" w:themeColor="text1"/>
              </w:rPr>
              <w:t>at UW-Madison</w:t>
            </w:r>
            <w:r w:rsidR="00C0023B" w:rsidRPr="005B392F">
              <w:rPr>
                <w:color w:val="000000" w:themeColor="text1"/>
              </w:rPr>
              <w:t xml:space="preserve"> </w:t>
            </w:r>
          </w:p>
          <w:p w14:paraId="256D80C7" w14:textId="7D9DC937" w:rsidR="00E24F27" w:rsidRPr="005B392F" w:rsidRDefault="00E24F27" w:rsidP="00415F07">
            <w:pPr>
              <w:rPr>
                <w:color w:val="000000" w:themeColor="text1"/>
              </w:rPr>
            </w:pPr>
          </w:p>
        </w:tc>
        <w:tc>
          <w:tcPr>
            <w:tcW w:w="3306" w:type="dxa"/>
            <w:shd w:val="clear" w:color="auto" w:fill="auto"/>
          </w:tcPr>
          <w:p w14:paraId="74F20CF5" w14:textId="293D3B64" w:rsidR="00001E99" w:rsidRPr="005B392F" w:rsidRDefault="00001E99" w:rsidP="00415F07">
            <w:pPr>
              <w:numPr>
                <w:ilvl w:val="0"/>
                <w:numId w:val="6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Offer a $2000 scholarship for a qualifying student </w:t>
            </w:r>
          </w:p>
        </w:tc>
        <w:tc>
          <w:tcPr>
            <w:tcW w:w="3306" w:type="dxa"/>
            <w:shd w:val="clear" w:color="auto" w:fill="auto"/>
          </w:tcPr>
          <w:p w14:paraId="04E81BD4" w14:textId="48622B1E" w:rsidR="00001E99" w:rsidRPr="005B392F" w:rsidRDefault="00B13D91" w:rsidP="00B3093D">
            <w:pPr>
              <w:numPr>
                <w:ilvl w:val="0"/>
                <w:numId w:val="5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Fund the scholarship</w:t>
            </w:r>
            <w:r w:rsidR="00001E99" w:rsidRPr="005B392F">
              <w:rPr>
                <w:color w:val="000000" w:themeColor="text1"/>
              </w:rPr>
              <w:t xml:space="preserve"> through the Fund for </w:t>
            </w:r>
            <w:r w:rsidR="00001E99" w:rsidRPr="007978CD">
              <w:rPr>
                <w:color w:val="000000" w:themeColor="text1"/>
              </w:rPr>
              <w:t xml:space="preserve">Excellence (a </w:t>
            </w:r>
            <w:r w:rsidR="004C1046" w:rsidRPr="007978CD">
              <w:rPr>
                <w:color w:val="000000" w:themeColor="text1"/>
              </w:rPr>
              <w:t xml:space="preserve">newly </w:t>
            </w:r>
            <w:r w:rsidR="00FC37D9" w:rsidRPr="007978CD">
              <w:rPr>
                <w:color w:val="000000" w:themeColor="text1"/>
              </w:rPr>
              <w:t xml:space="preserve">partially, </w:t>
            </w:r>
            <w:r w:rsidR="00001E99" w:rsidRPr="007978CD">
              <w:rPr>
                <w:color w:val="000000" w:themeColor="text1"/>
              </w:rPr>
              <w:t>endowed fund</w:t>
            </w:r>
            <w:r w:rsidR="004C1046" w:rsidRPr="007978CD">
              <w:rPr>
                <w:color w:val="000000" w:themeColor="text1"/>
              </w:rPr>
              <w:t xml:space="preserve"> in 2022</w:t>
            </w:r>
            <w:r w:rsidR="00001E99" w:rsidRPr="007978CD">
              <w:rPr>
                <w:color w:val="000000" w:themeColor="text1"/>
              </w:rPr>
              <w:t xml:space="preserve">) and </w:t>
            </w:r>
            <w:r w:rsidR="004C1046" w:rsidRPr="007978CD">
              <w:rPr>
                <w:color w:val="000000" w:themeColor="text1"/>
              </w:rPr>
              <w:t>increase</w:t>
            </w:r>
            <w:r w:rsidR="00001E99" w:rsidRPr="007978CD">
              <w:rPr>
                <w:color w:val="000000" w:themeColor="text1"/>
              </w:rPr>
              <w:t xml:space="preserve"> this fund </w:t>
            </w:r>
            <w:r w:rsidR="00001E99" w:rsidRPr="005B392F">
              <w:rPr>
                <w:color w:val="000000" w:themeColor="text1"/>
              </w:rPr>
              <w:t>through book sales, donations</w:t>
            </w:r>
            <w:r w:rsidR="00415F07" w:rsidRPr="005B392F">
              <w:rPr>
                <w:color w:val="000000" w:themeColor="text1"/>
              </w:rPr>
              <w:t>,</w:t>
            </w:r>
            <w:r w:rsidR="00001E99" w:rsidRPr="005B392F">
              <w:rPr>
                <w:color w:val="000000" w:themeColor="text1"/>
              </w:rPr>
              <w:t xml:space="preserve"> and other fundraisers</w:t>
            </w:r>
          </w:p>
        </w:tc>
        <w:tc>
          <w:tcPr>
            <w:tcW w:w="3325" w:type="dxa"/>
            <w:shd w:val="clear" w:color="auto" w:fill="auto"/>
          </w:tcPr>
          <w:p w14:paraId="57803B34" w14:textId="7542DEFA" w:rsidR="00001E99" w:rsidRPr="005B392F" w:rsidRDefault="00001E99" w:rsidP="00B17EAD">
            <w:pPr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Division of Continuing Studies at UW-Madison selects the recipient </w:t>
            </w:r>
          </w:p>
          <w:p w14:paraId="2D4024B1" w14:textId="10CC6190" w:rsidR="00001E99" w:rsidRPr="005B392F" w:rsidRDefault="00001E99" w:rsidP="00B17EAD">
            <w:pPr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cholarship chair is responsible for ensuring funds are available</w:t>
            </w:r>
          </w:p>
          <w:p w14:paraId="6D6C13A7" w14:textId="23A18E5B" w:rsidR="00001E99" w:rsidRPr="005B392F" w:rsidRDefault="00001E99" w:rsidP="00B3093D">
            <w:pPr>
              <w:ind w:left="360"/>
              <w:rPr>
                <w:color w:val="000000" w:themeColor="text1"/>
              </w:rPr>
            </w:pPr>
          </w:p>
          <w:p w14:paraId="663ADEBC" w14:textId="390E88E1" w:rsidR="00001E99" w:rsidRPr="005B392F" w:rsidRDefault="00001E99" w:rsidP="00B3093D">
            <w:p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.</w:t>
            </w:r>
          </w:p>
        </w:tc>
      </w:tr>
      <w:tr w:rsidR="00001E99" w14:paraId="6A01809E" w14:textId="77777777" w:rsidTr="00001E99">
        <w:tc>
          <w:tcPr>
            <w:tcW w:w="3301" w:type="dxa"/>
            <w:shd w:val="clear" w:color="auto" w:fill="auto"/>
          </w:tcPr>
          <w:p w14:paraId="6C8B45EB" w14:textId="1CCFE624" w:rsidR="00001E99" w:rsidRPr="005B392F" w:rsidRDefault="00001E99" w:rsidP="00C0023B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Support returning non-traditional students </w:t>
            </w:r>
            <w:r w:rsidR="00415F07" w:rsidRPr="005B392F">
              <w:rPr>
                <w:color w:val="000000" w:themeColor="text1"/>
              </w:rPr>
              <w:t xml:space="preserve">at UW-Madison </w:t>
            </w:r>
            <w:r w:rsidR="00543C33" w:rsidRPr="005B392F">
              <w:rPr>
                <w:color w:val="000000" w:themeColor="text1"/>
              </w:rPr>
              <w:t xml:space="preserve">annually </w:t>
            </w:r>
            <w:r w:rsidRPr="005B392F">
              <w:rPr>
                <w:color w:val="000000" w:themeColor="text1"/>
              </w:rPr>
              <w:t>who are graduating and who o</w:t>
            </w:r>
            <w:r w:rsidR="001D45A6">
              <w:rPr>
                <w:color w:val="000000" w:themeColor="text1"/>
              </w:rPr>
              <w:t>vercame life obstacles</w:t>
            </w:r>
            <w:r w:rsidR="00C0023B" w:rsidRPr="005B392F">
              <w:rPr>
                <w:color w:val="000000" w:themeColor="text1"/>
              </w:rPr>
              <w:t xml:space="preserve"> </w:t>
            </w:r>
            <w:r w:rsidRPr="005B392F">
              <w:rPr>
                <w:color w:val="000000" w:themeColor="text1"/>
              </w:rPr>
              <w:t>to complete their undergraduate education</w:t>
            </w:r>
          </w:p>
        </w:tc>
        <w:tc>
          <w:tcPr>
            <w:tcW w:w="3306" w:type="dxa"/>
            <w:shd w:val="clear" w:color="auto" w:fill="auto"/>
          </w:tcPr>
          <w:p w14:paraId="360639E3" w14:textId="18BD75F0" w:rsidR="00001E99" w:rsidRPr="005B392F" w:rsidRDefault="00001E99" w:rsidP="00154B3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Co</w:t>
            </w:r>
            <w:r w:rsidR="00543C33" w:rsidRPr="005B392F">
              <w:rPr>
                <w:color w:val="000000" w:themeColor="text1"/>
              </w:rPr>
              <w:t>ntribute to these annual awards, which</w:t>
            </w:r>
            <w:r w:rsidRPr="005B392F">
              <w:rPr>
                <w:color w:val="000000" w:themeColor="text1"/>
              </w:rPr>
              <w:t xml:space="preserve"> go</w:t>
            </w:r>
            <w:r w:rsidR="00543C33" w:rsidRPr="005B392F">
              <w:rPr>
                <w:color w:val="000000" w:themeColor="text1"/>
              </w:rPr>
              <w:t xml:space="preserve"> to 6 to 7 students and range</w:t>
            </w:r>
            <w:r w:rsidRPr="005B392F">
              <w:rPr>
                <w:color w:val="000000" w:themeColor="text1"/>
              </w:rPr>
              <w:t xml:space="preserve"> from $200 to $1000 each</w:t>
            </w:r>
          </w:p>
        </w:tc>
        <w:tc>
          <w:tcPr>
            <w:tcW w:w="3306" w:type="dxa"/>
            <w:shd w:val="clear" w:color="auto" w:fill="auto"/>
          </w:tcPr>
          <w:p w14:paraId="35B9DB07" w14:textId="75F38D0F" w:rsidR="00001E99" w:rsidRPr="005B392F" w:rsidRDefault="00001E99" w:rsidP="004A26A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Fund the awards contribution through the Swenson-</w:t>
            </w:r>
            <w:proofErr w:type="spellStart"/>
            <w:r w:rsidRPr="005B392F">
              <w:rPr>
                <w:color w:val="000000" w:themeColor="text1"/>
              </w:rPr>
              <w:t>Rosenberry</w:t>
            </w:r>
            <w:proofErr w:type="spellEnd"/>
            <w:r w:rsidRPr="005B392F">
              <w:rPr>
                <w:color w:val="000000" w:themeColor="text1"/>
              </w:rPr>
              <w:t xml:space="preserve"> Fund (a</w:t>
            </w:r>
            <w:r w:rsidR="007978CD">
              <w:rPr>
                <w:color w:val="000000" w:themeColor="text1"/>
              </w:rPr>
              <w:t xml:space="preserve">n </w:t>
            </w:r>
            <w:r w:rsidRPr="005B392F">
              <w:rPr>
                <w:color w:val="000000" w:themeColor="text1"/>
              </w:rPr>
              <w:t xml:space="preserve">endowed fund) </w:t>
            </w:r>
          </w:p>
          <w:p w14:paraId="27E79A80" w14:textId="77777777" w:rsidR="00001E99" w:rsidRPr="005B392F" w:rsidRDefault="00001E99">
            <w:pPr>
              <w:rPr>
                <w:color w:val="000000" w:themeColor="text1"/>
              </w:rPr>
            </w:pPr>
          </w:p>
        </w:tc>
        <w:tc>
          <w:tcPr>
            <w:tcW w:w="3325" w:type="dxa"/>
            <w:shd w:val="clear" w:color="auto" w:fill="auto"/>
          </w:tcPr>
          <w:p w14:paraId="4DAFE21A" w14:textId="77777777" w:rsidR="00001E99" w:rsidRPr="005B392F" w:rsidRDefault="00001E99" w:rsidP="004A26A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cholarship chair to participate in selection of awardees</w:t>
            </w:r>
          </w:p>
          <w:p w14:paraId="6F81D5C3" w14:textId="1530C5FD" w:rsidR="00001E99" w:rsidRPr="005B392F" w:rsidRDefault="00001E99" w:rsidP="004A26A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Division of Continuing Education at UW-Madison to organize program and recruit potential recipients </w:t>
            </w:r>
          </w:p>
          <w:p w14:paraId="7B1EDC97" w14:textId="77777777" w:rsidR="00001E99" w:rsidRPr="005B392F" w:rsidRDefault="00001E99">
            <w:pPr>
              <w:rPr>
                <w:color w:val="000000" w:themeColor="text1"/>
              </w:rPr>
            </w:pPr>
          </w:p>
        </w:tc>
      </w:tr>
      <w:tr w:rsidR="00001E99" w14:paraId="3A07DCA9" w14:textId="77777777" w:rsidTr="00001E99">
        <w:tc>
          <w:tcPr>
            <w:tcW w:w="3301" w:type="dxa"/>
            <w:shd w:val="clear" w:color="auto" w:fill="auto"/>
          </w:tcPr>
          <w:p w14:paraId="726D4349" w14:textId="64630117" w:rsidR="00001E99" w:rsidRPr="005B392F" w:rsidRDefault="00001E99" w:rsidP="00B3093D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Support </w:t>
            </w:r>
            <w:r w:rsidR="00E24F27" w:rsidRPr="005B392F">
              <w:rPr>
                <w:color w:val="000000" w:themeColor="text1"/>
              </w:rPr>
              <w:t xml:space="preserve">women with </w:t>
            </w:r>
            <w:r w:rsidRPr="005B392F">
              <w:rPr>
                <w:color w:val="000000" w:themeColor="text1"/>
              </w:rPr>
              <w:t>post-graduate work with grants and fellowships</w:t>
            </w:r>
          </w:p>
          <w:p w14:paraId="56B01FAA" w14:textId="60CF2126" w:rsidR="00001E99" w:rsidRPr="005B392F" w:rsidRDefault="00001E99" w:rsidP="00B3093D">
            <w:pPr>
              <w:rPr>
                <w:color w:val="000000" w:themeColor="text1"/>
              </w:rPr>
            </w:pPr>
          </w:p>
        </w:tc>
        <w:tc>
          <w:tcPr>
            <w:tcW w:w="3306" w:type="dxa"/>
            <w:shd w:val="clear" w:color="auto" w:fill="auto"/>
          </w:tcPr>
          <w:p w14:paraId="46B5B29F" w14:textId="77777777" w:rsidR="00001E99" w:rsidRPr="005B392F" w:rsidRDefault="00001E99" w:rsidP="00B14F80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Award Career Development grants to qualifying students </w:t>
            </w:r>
          </w:p>
          <w:p w14:paraId="13BA29E5" w14:textId="43924757" w:rsidR="00001E99" w:rsidRPr="005B392F" w:rsidRDefault="00001E99" w:rsidP="00B14F80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Budget annual donation to AAUW Greatest Needs Funds</w:t>
            </w:r>
          </w:p>
        </w:tc>
        <w:tc>
          <w:tcPr>
            <w:tcW w:w="3306" w:type="dxa"/>
            <w:shd w:val="clear" w:color="auto" w:fill="auto"/>
          </w:tcPr>
          <w:p w14:paraId="497AE9E9" w14:textId="1B3D3492" w:rsidR="00001E99" w:rsidRPr="005B392F" w:rsidRDefault="00001E99" w:rsidP="004A26A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Fund through two endowed funds:  #1374 Madison Branch Research and Projects Fund and #1569 Monona Bra</w:t>
            </w:r>
            <w:r w:rsidR="00B33A3D" w:rsidRPr="005B392F">
              <w:rPr>
                <w:color w:val="000000" w:themeColor="text1"/>
              </w:rPr>
              <w:t>n</w:t>
            </w:r>
            <w:r w:rsidRPr="005B392F">
              <w:rPr>
                <w:color w:val="000000" w:themeColor="text1"/>
              </w:rPr>
              <w:t>ch 25</w:t>
            </w:r>
            <w:r w:rsidRPr="005B392F">
              <w:rPr>
                <w:color w:val="000000" w:themeColor="text1"/>
                <w:vertAlign w:val="superscript"/>
              </w:rPr>
              <w:t>th</w:t>
            </w:r>
            <w:r w:rsidRPr="005B392F">
              <w:rPr>
                <w:color w:val="000000" w:themeColor="text1"/>
              </w:rPr>
              <w:t xml:space="preserve"> Anniversary Fund</w:t>
            </w:r>
          </w:p>
          <w:p w14:paraId="32E248F0" w14:textId="7AD5511D" w:rsidR="00001E99" w:rsidRPr="005B392F" w:rsidRDefault="00BC0558" w:rsidP="004A26A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Donate funds to the Greatest Needs Fund through</w:t>
            </w:r>
            <w:r w:rsidR="00001E99" w:rsidRPr="005B392F">
              <w:rPr>
                <w:color w:val="000000" w:themeColor="text1"/>
              </w:rPr>
              <w:t xml:space="preserve"> individual donations</w:t>
            </w:r>
            <w:r w:rsidRPr="005B392F">
              <w:rPr>
                <w:color w:val="000000" w:themeColor="text1"/>
              </w:rPr>
              <w:t>,</w:t>
            </w:r>
            <w:r w:rsidR="00001E99" w:rsidRPr="005B392F">
              <w:rPr>
                <w:color w:val="000000" w:themeColor="text1"/>
              </w:rPr>
              <w:t xml:space="preserve"> book sales</w:t>
            </w:r>
            <w:r w:rsidRPr="005B392F">
              <w:rPr>
                <w:color w:val="000000" w:themeColor="text1"/>
              </w:rPr>
              <w:t>,</w:t>
            </w:r>
            <w:r w:rsidR="00001E99" w:rsidRPr="005B392F">
              <w:rPr>
                <w:color w:val="000000" w:themeColor="text1"/>
              </w:rPr>
              <w:t xml:space="preserve"> and other fundraisers </w:t>
            </w:r>
          </w:p>
          <w:p w14:paraId="4212CD6B" w14:textId="77777777" w:rsidR="00001E99" w:rsidRPr="005B392F" w:rsidRDefault="00001E99" w:rsidP="00B3093D">
            <w:pPr>
              <w:ind w:left="360"/>
              <w:rPr>
                <w:color w:val="000000" w:themeColor="text1"/>
              </w:rPr>
            </w:pPr>
          </w:p>
        </w:tc>
        <w:tc>
          <w:tcPr>
            <w:tcW w:w="3325" w:type="dxa"/>
            <w:shd w:val="clear" w:color="auto" w:fill="auto"/>
          </w:tcPr>
          <w:p w14:paraId="665F4BC0" w14:textId="2706687C" w:rsidR="00001E99" w:rsidRPr="005B392F" w:rsidRDefault="00001E99" w:rsidP="00154B32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These grants and fellowships are administered at National AAUW </w:t>
            </w:r>
          </w:p>
          <w:p w14:paraId="6AF0FC31" w14:textId="41B43E1E" w:rsidR="00001E99" w:rsidRPr="005B392F" w:rsidRDefault="00001E99" w:rsidP="00154B32">
            <w:pPr>
              <w:ind w:left="360"/>
              <w:rPr>
                <w:color w:val="000000" w:themeColor="text1"/>
              </w:rPr>
            </w:pPr>
          </w:p>
        </w:tc>
      </w:tr>
      <w:tr w:rsidR="00001E99" w:rsidRPr="00174412" w14:paraId="6B440077" w14:textId="77777777" w:rsidTr="00001E99">
        <w:tc>
          <w:tcPr>
            <w:tcW w:w="3301" w:type="dxa"/>
            <w:shd w:val="clear" w:color="auto" w:fill="auto"/>
          </w:tcPr>
          <w:p w14:paraId="5AA918C8" w14:textId="452DC7EA" w:rsidR="00001E99" w:rsidRPr="005B392F" w:rsidRDefault="00001E99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Support </w:t>
            </w:r>
            <w:r w:rsidR="00E24F27" w:rsidRPr="005B392F">
              <w:rPr>
                <w:color w:val="000000" w:themeColor="text1"/>
              </w:rPr>
              <w:t xml:space="preserve">women </w:t>
            </w:r>
            <w:r w:rsidRPr="005B392F">
              <w:rPr>
                <w:color w:val="000000" w:themeColor="text1"/>
              </w:rPr>
              <w:t xml:space="preserve">doctoral students at UW-Madison </w:t>
            </w:r>
            <w:r w:rsidR="002A58A5" w:rsidRPr="005B392F">
              <w:rPr>
                <w:color w:val="000000" w:themeColor="text1"/>
              </w:rPr>
              <w:t xml:space="preserve">annually </w:t>
            </w:r>
            <w:r w:rsidRPr="005B392F">
              <w:rPr>
                <w:color w:val="000000" w:themeColor="text1"/>
              </w:rPr>
              <w:t xml:space="preserve">in the fields of History and Communication </w:t>
            </w:r>
            <w:r w:rsidRPr="005B392F">
              <w:rPr>
                <w:color w:val="000000" w:themeColor="text1"/>
              </w:rPr>
              <w:lastRenderedPageBreak/>
              <w:t>Arts</w:t>
            </w:r>
            <w:r w:rsidR="002A58A5" w:rsidRPr="005B392F">
              <w:rPr>
                <w:color w:val="000000" w:themeColor="text1"/>
              </w:rPr>
              <w:t xml:space="preserve"> </w:t>
            </w:r>
            <w:r w:rsidRPr="005B392F">
              <w:rPr>
                <w:color w:val="000000" w:themeColor="text1"/>
              </w:rPr>
              <w:t>(Funds in Communication Arts are awarded as “extras” e.g.travel assistance, conference fees, to assist them in their PhD pursuits.)</w:t>
            </w:r>
          </w:p>
        </w:tc>
        <w:tc>
          <w:tcPr>
            <w:tcW w:w="3306" w:type="dxa"/>
            <w:shd w:val="clear" w:color="auto" w:fill="auto"/>
          </w:tcPr>
          <w:p w14:paraId="2428A53F" w14:textId="20F99480" w:rsidR="00001E99" w:rsidRPr="005B392F" w:rsidRDefault="00001E99" w:rsidP="002A58A5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 xml:space="preserve">Award funds to qualifying students </w:t>
            </w:r>
          </w:p>
        </w:tc>
        <w:tc>
          <w:tcPr>
            <w:tcW w:w="3306" w:type="dxa"/>
            <w:shd w:val="clear" w:color="auto" w:fill="auto"/>
          </w:tcPr>
          <w:p w14:paraId="4BDD06F7" w14:textId="1404C3E6" w:rsidR="00001E99" w:rsidRPr="005B392F" w:rsidRDefault="00001E99" w:rsidP="003D1380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History Award is funded through the Martha L. Edwards History </w:t>
            </w:r>
            <w:r w:rsidRPr="005B392F">
              <w:rPr>
                <w:color w:val="000000" w:themeColor="text1"/>
              </w:rPr>
              <w:lastRenderedPageBreak/>
              <w:t>Scholarship for Women (an endowed fund)</w:t>
            </w:r>
          </w:p>
          <w:p w14:paraId="15DBFB84" w14:textId="334CA9D5" w:rsidR="00001E99" w:rsidRPr="005B392F" w:rsidRDefault="00001E99" w:rsidP="003D1380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The Communication Arts funds are derived from the Elizabeth Risser Warner Fellowship in Communication Arts (an endowed fund)</w:t>
            </w:r>
          </w:p>
          <w:p w14:paraId="46582DA4" w14:textId="4B7630C5" w:rsidR="00001E99" w:rsidRPr="005B392F" w:rsidRDefault="00001E99" w:rsidP="00E356D4">
            <w:pPr>
              <w:pStyle w:val="ListParagraph"/>
              <w:ind w:left="360"/>
              <w:rPr>
                <w:color w:val="000000" w:themeColor="text1"/>
              </w:rPr>
            </w:pPr>
          </w:p>
        </w:tc>
        <w:tc>
          <w:tcPr>
            <w:tcW w:w="3325" w:type="dxa"/>
            <w:shd w:val="clear" w:color="auto" w:fill="auto"/>
          </w:tcPr>
          <w:p w14:paraId="020EC117" w14:textId="7A36F98C" w:rsidR="00001E99" w:rsidRPr="005B392F" w:rsidRDefault="00001E99" w:rsidP="003D1380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 xml:space="preserve">Recipients are selected by the UW-Madison Departments of History </w:t>
            </w:r>
            <w:r w:rsidRPr="005B392F">
              <w:rPr>
                <w:color w:val="000000" w:themeColor="text1"/>
              </w:rPr>
              <w:lastRenderedPageBreak/>
              <w:t>and Communication Arts, respectively</w:t>
            </w:r>
          </w:p>
          <w:p w14:paraId="3FDBB88E" w14:textId="1F1C10AB" w:rsidR="00001E99" w:rsidRPr="005B392F" w:rsidRDefault="00001E99" w:rsidP="00E356D4">
            <w:pPr>
              <w:pStyle w:val="ListParagraph"/>
              <w:ind w:left="360"/>
              <w:rPr>
                <w:color w:val="000000" w:themeColor="text1"/>
              </w:rPr>
            </w:pPr>
          </w:p>
        </w:tc>
      </w:tr>
    </w:tbl>
    <w:p w14:paraId="7486BE2D" w14:textId="77777777" w:rsidR="00111D1A" w:rsidRDefault="00323341">
      <w:r>
        <w:lastRenderedPageBreak/>
        <w:br w:type="page"/>
      </w:r>
    </w:p>
    <w:tbl>
      <w:tblPr>
        <w:tblpPr w:leftFromText="180" w:rightFromText="180" w:vertAnchor="text" w:horzAnchor="page" w:tblpX="1330" w:tblpY="-318"/>
        <w:tblW w:w="124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10"/>
        <w:gridCol w:w="3060"/>
        <w:gridCol w:w="3864"/>
        <w:gridCol w:w="2963"/>
      </w:tblGrid>
      <w:tr w:rsidR="00DD4B15" w14:paraId="3844697E" w14:textId="77777777" w:rsidTr="00224681">
        <w:trPr>
          <w:trHeight w:val="782"/>
        </w:trPr>
        <w:tc>
          <w:tcPr>
            <w:tcW w:w="12497" w:type="dxa"/>
            <w:gridSpan w:val="4"/>
            <w:shd w:val="clear" w:color="auto" w:fill="auto"/>
          </w:tcPr>
          <w:p w14:paraId="11693F01" w14:textId="77777777" w:rsidR="00C72443" w:rsidRPr="003C4D06" w:rsidRDefault="00C72443" w:rsidP="00224681">
            <w:pPr>
              <w:rPr>
                <w:b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414FEB73" wp14:editId="3208803B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0</wp:posOffset>
                  </wp:positionV>
                  <wp:extent cx="733425" cy="514350"/>
                  <wp:effectExtent l="0" t="0" r="9525" b="0"/>
                  <wp:wrapSquare wrapText="bothSides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C4D06">
              <w:rPr>
                <w:b/>
              </w:rPr>
              <w:t>Strategy Focus Area:  Economic Security</w:t>
            </w:r>
          </w:p>
          <w:p w14:paraId="0DA2C3F6" w14:textId="77777777" w:rsidR="00C72443" w:rsidRDefault="00C72443" w:rsidP="00224681">
            <w:r>
              <w:t>Ensuring financial security for women</w:t>
            </w:r>
          </w:p>
        </w:tc>
      </w:tr>
      <w:tr w:rsidR="00055CE2" w:rsidRPr="003C4D06" w14:paraId="568C77EA" w14:textId="77777777" w:rsidTr="00055CE2">
        <w:trPr>
          <w:trHeight w:val="383"/>
        </w:trPr>
        <w:tc>
          <w:tcPr>
            <w:tcW w:w="2610" w:type="dxa"/>
            <w:shd w:val="clear" w:color="auto" w:fill="auto"/>
          </w:tcPr>
          <w:p w14:paraId="338FD84C" w14:textId="77777777" w:rsidR="00C72443" w:rsidRPr="003C4D06" w:rsidRDefault="00C72443" w:rsidP="00224681">
            <w:pPr>
              <w:rPr>
                <w:b/>
              </w:rPr>
            </w:pPr>
            <w:r w:rsidRPr="003C4D06">
              <w:rPr>
                <w:b/>
              </w:rPr>
              <w:t>Goals and Objectives</w:t>
            </w:r>
          </w:p>
        </w:tc>
        <w:tc>
          <w:tcPr>
            <w:tcW w:w="3060" w:type="dxa"/>
            <w:shd w:val="clear" w:color="auto" w:fill="auto"/>
          </w:tcPr>
          <w:p w14:paraId="3069A710" w14:textId="77777777" w:rsidR="00C72443" w:rsidRPr="003C4D06" w:rsidRDefault="00C72443" w:rsidP="00224681">
            <w:pPr>
              <w:rPr>
                <w:b/>
              </w:rPr>
            </w:pPr>
            <w:r w:rsidRPr="003C4D06">
              <w:rPr>
                <w:b/>
              </w:rPr>
              <w:t>Strategy</w:t>
            </w:r>
          </w:p>
        </w:tc>
        <w:tc>
          <w:tcPr>
            <w:tcW w:w="3864" w:type="dxa"/>
            <w:shd w:val="clear" w:color="auto" w:fill="auto"/>
          </w:tcPr>
          <w:p w14:paraId="603AE747" w14:textId="77777777" w:rsidR="00C72443" w:rsidRPr="003C4D06" w:rsidRDefault="00C72443" w:rsidP="00224681">
            <w:pPr>
              <w:rPr>
                <w:b/>
              </w:rPr>
            </w:pPr>
            <w:r w:rsidRPr="003C4D06">
              <w:rPr>
                <w:b/>
              </w:rPr>
              <w:t>Action Steps</w:t>
            </w:r>
          </w:p>
        </w:tc>
        <w:tc>
          <w:tcPr>
            <w:tcW w:w="2963" w:type="dxa"/>
            <w:shd w:val="clear" w:color="auto" w:fill="auto"/>
          </w:tcPr>
          <w:p w14:paraId="4EC78029" w14:textId="77777777" w:rsidR="00C72443" w:rsidRPr="003C4D06" w:rsidRDefault="00C72443" w:rsidP="00224681">
            <w:pPr>
              <w:rPr>
                <w:b/>
              </w:rPr>
            </w:pPr>
            <w:r w:rsidRPr="003C4D06">
              <w:rPr>
                <w:b/>
              </w:rPr>
              <w:t>Responsible Parties</w:t>
            </w:r>
          </w:p>
        </w:tc>
      </w:tr>
      <w:tr w:rsidR="00055CE2" w14:paraId="02E0D30E" w14:textId="77777777" w:rsidTr="00055CE2">
        <w:trPr>
          <w:trHeight w:val="3869"/>
        </w:trPr>
        <w:tc>
          <w:tcPr>
            <w:tcW w:w="2610" w:type="dxa"/>
            <w:shd w:val="clear" w:color="auto" w:fill="auto"/>
          </w:tcPr>
          <w:p w14:paraId="65E12FBC" w14:textId="77777777" w:rsidR="00C72443" w:rsidRPr="005B392F" w:rsidRDefault="00C72443" w:rsidP="00224681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Support AAUW-National goals to champion pay equity </w:t>
            </w:r>
          </w:p>
          <w:p w14:paraId="0AF13670" w14:textId="77777777" w:rsidR="00C72443" w:rsidRPr="005B392F" w:rsidRDefault="00C72443" w:rsidP="00224681">
            <w:pPr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  <w:r w:rsidRPr="005B392F">
              <w:rPr>
                <w:rFonts w:ascii="Work Sans" w:eastAsia="Times New Roman" w:hAnsi="Work Sans" w:cs="Times New Roman"/>
                <w:i/>
                <w:iCs/>
                <w:color w:val="000000" w:themeColor="text1"/>
                <w:sz w:val="27"/>
                <w:szCs w:val="27"/>
              </w:rPr>
              <w:t> </w:t>
            </w:r>
          </w:p>
          <w:p w14:paraId="62C212D2" w14:textId="77777777" w:rsidR="00C72443" w:rsidRPr="005B392F" w:rsidRDefault="00C72443" w:rsidP="00224681">
            <w:pPr>
              <w:ind w:left="720"/>
              <w:rPr>
                <w:color w:val="000000" w:themeColor="text1"/>
              </w:rPr>
            </w:pPr>
          </w:p>
        </w:tc>
        <w:tc>
          <w:tcPr>
            <w:tcW w:w="3060" w:type="dxa"/>
            <w:shd w:val="clear" w:color="auto" w:fill="auto"/>
          </w:tcPr>
          <w:p w14:paraId="4A58DB9A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Encourage elected officials to support passing the Fair Pay Act</w:t>
            </w:r>
          </w:p>
          <w:p w14:paraId="4DED9091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Increase public awareness of Women’s Equal Pay Day (late March/early April)</w:t>
            </w:r>
          </w:p>
          <w:p w14:paraId="2DCFDA8D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Increase public awareness of Black Women’s Equal Pay Day (summer)</w:t>
            </w:r>
          </w:p>
          <w:p w14:paraId="1A001ED4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  <w:tc>
          <w:tcPr>
            <w:tcW w:w="3864" w:type="dxa"/>
            <w:shd w:val="clear" w:color="auto" w:fill="auto"/>
          </w:tcPr>
          <w:p w14:paraId="11AB690F" w14:textId="77777777" w:rsidR="00C72443" w:rsidRPr="005B392F" w:rsidRDefault="00C72443" w:rsidP="0022468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ign up members, friends, and family for AAUW National’s Action Network</w:t>
            </w:r>
          </w:p>
          <w:p w14:paraId="77EA2735" w14:textId="77777777" w:rsidR="00C72443" w:rsidRPr="005B392F" w:rsidRDefault="00C72443" w:rsidP="0022468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Encourage members to become Two-Minute Activists</w:t>
            </w:r>
          </w:p>
          <w:p w14:paraId="6CEF1662" w14:textId="6F03C485" w:rsidR="00C72443" w:rsidRPr="005B392F" w:rsidRDefault="00C72443" w:rsidP="0022468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Include inf</w:t>
            </w:r>
            <w:r w:rsidR="001D45A6">
              <w:rPr>
                <w:color w:val="000000" w:themeColor="text1"/>
              </w:rPr>
              <w:t>ormation on pay equity in</w:t>
            </w:r>
            <w:r w:rsidRPr="005B392F">
              <w:rPr>
                <w:i/>
                <w:color w:val="000000" w:themeColor="text1"/>
              </w:rPr>
              <w:t xml:space="preserve"> Scope</w:t>
            </w:r>
          </w:p>
          <w:p w14:paraId="2B3AB0CD" w14:textId="77777777" w:rsidR="00C72443" w:rsidRPr="005B392F" w:rsidRDefault="00C72443" w:rsidP="0022468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Raise awareness of Equal Pay Day and Black Women’s Equal Pay Day in social media and other publicity venues </w:t>
            </w:r>
          </w:p>
          <w:p w14:paraId="059D846A" w14:textId="77777777" w:rsidR="00C72443" w:rsidRPr="005B392F" w:rsidRDefault="00C72443" w:rsidP="00224681">
            <w:pPr>
              <w:pStyle w:val="ListParagraph"/>
              <w:ind w:left="360"/>
              <w:rPr>
                <w:color w:val="000000" w:themeColor="text1"/>
              </w:rPr>
            </w:pPr>
          </w:p>
        </w:tc>
        <w:tc>
          <w:tcPr>
            <w:tcW w:w="2963" w:type="dxa"/>
            <w:shd w:val="clear" w:color="auto" w:fill="auto"/>
          </w:tcPr>
          <w:p w14:paraId="06ED851E" w14:textId="77777777" w:rsidR="00C72443" w:rsidRPr="005B392F" w:rsidRDefault="00C72443" w:rsidP="00224681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Monona/Madison AAUW Board</w:t>
            </w:r>
          </w:p>
          <w:p w14:paraId="611882A0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Public Policy Chair</w:t>
            </w:r>
          </w:p>
          <w:p w14:paraId="04580CD8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i/>
                <w:color w:val="000000" w:themeColor="text1"/>
              </w:rPr>
              <w:t xml:space="preserve">Scope </w:t>
            </w:r>
            <w:r w:rsidRPr="005B392F">
              <w:rPr>
                <w:color w:val="000000" w:themeColor="text1"/>
              </w:rPr>
              <w:t>editor</w:t>
            </w:r>
          </w:p>
          <w:p w14:paraId="40F17058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Web editor</w:t>
            </w:r>
          </w:p>
          <w:p w14:paraId="096FAA73" w14:textId="77777777" w:rsidR="00C72443" w:rsidRPr="005B392F" w:rsidRDefault="00C72443" w:rsidP="00224681">
            <w:pPr>
              <w:numPr>
                <w:ilvl w:val="0"/>
                <w:numId w:val="3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Diversity chair</w:t>
            </w:r>
          </w:p>
          <w:p w14:paraId="1BEAC663" w14:textId="77777777" w:rsidR="00C72443" w:rsidRPr="005B392F" w:rsidRDefault="00C72443" w:rsidP="00224681">
            <w:pPr>
              <w:ind w:left="360"/>
              <w:rPr>
                <w:color w:val="000000" w:themeColor="text1"/>
              </w:rPr>
            </w:pPr>
          </w:p>
          <w:p w14:paraId="04065B14" w14:textId="77777777" w:rsidR="00C72443" w:rsidRPr="005B392F" w:rsidRDefault="00C72443" w:rsidP="001D45A6">
            <w:pPr>
              <w:rPr>
                <w:color w:val="000000" w:themeColor="text1"/>
              </w:rPr>
            </w:pPr>
          </w:p>
        </w:tc>
      </w:tr>
      <w:tr w:rsidR="00055CE2" w14:paraId="07C8548A" w14:textId="77777777" w:rsidTr="00055CE2">
        <w:trPr>
          <w:trHeight w:val="92"/>
        </w:trPr>
        <w:tc>
          <w:tcPr>
            <w:tcW w:w="2610" w:type="dxa"/>
            <w:shd w:val="clear" w:color="auto" w:fill="auto"/>
          </w:tcPr>
          <w:p w14:paraId="060D69D3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  <w:tc>
          <w:tcPr>
            <w:tcW w:w="3060" w:type="dxa"/>
            <w:shd w:val="clear" w:color="auto" w:fill="auto"/>
          </w:tcPr>
          <w:p w14:paraId="4BA17DCC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  <w:tc>
          <w:tcPr>
            <w:tcW w:w="3864" w:type="dxa"/>
            <w:shd w:val="clear" w:color="auto" w:fill="auto"/>
          </w:tcPr>
          <w:p w14:paraId="0D63EA26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  <w:tc>
          <w:tcPr>
            <w:tcW w:w="2963" w:type="dxa"/>
            <w:shd w:val="clear" w:color="auto" w:fill="auto"/>
          </w:tcPr>
          <w:p w14:paraId="4D1A5F56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</w:tr>
      <w:tr w:rsidR="00055CE2" w14:paraId="213E1450" w14:textId="77777777" w:rsidTr="00055CE2">
        <w:trPr>
          <w:trHeight w:val="3401"/>
        </w:trPr>
        <w:tc>
          <w:tcPr>
            <w:tcW w:w="2610" w:type="dxa"/>
            <w:shd w:val="clear" w:color="auto" w:fill="auto"/>
          </w:tcPr>
          <w:p w14:paraId="2B5FF3FF" w14:textId="77777777" w:rsidR="00C72443" w:rsidRPr="005B392F" w:rsidRDefault="00C72443" w:rsidP="00224681">
            <w:pPr>
              <w:rPr>
                <w:bCs/>
                <w:color w:val="000000" w:themeColor="text1"/>
              </w:rPr>
            </w:pPr>
            <w:r w:rsidRPr="005B392F">
              <w:rPr>
                <w:bCs/>
                <w:color w:val="000000" w:themeColor="text1"/>
              </w:rPr>
              <w:t xml:space="preserve">Promote financial security for women including training women in salary negotiations. </w:t>
            </w:r>
          </w:p>
          <w:p w14:paraId="1B204A84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  <w:p w14:paraId="40D76B5E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  <w:p w14:paraId="233EBE95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  <w:tc>
          <w:tcPr>
            <w:tcW w:w="3060" w:type="dxa"/>
            <w:shd w:val="clear" w:color="auto" w:fill="auto"/>
          </w:tcPr>
          <w:p w14:paraId="39220DE8" w14:textId="77777777" w:rsidR="00C72443" w:rsidRPr="005B392F" w:rsidRDefault="00C72443" w:rsidP="00224681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Communicate to women how to improve their salaries </w:t>
            </w:r>
          </w:p>
          <w:p w14:paraId="6A7C4476" w14:textId="77777777" w:rsidR="00C72443" w:rsidRPr="005B392F" w:rsidRDefault="00C72443" w:rsidP="00224681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Schedule programs at the general meetings that </w:t>
            </w:r>
            <w:r w:rsidRPr="005B392F">
              <w:rPr>
                <w:bCs/>
                <w:color w:val="000000" w:themeColor="text1"/>
              </w:rPr>
              <w:t>explore economic</w:t>
            </w:r>
            <w:r w:rsidRPr="005B392F">
              <w:rPr>
                <w:b/>
                <w:bCs/>
                <w:color w:val="000000" w:themeColor="text1"/>
              </w:rPr>
              <w:t xml:space="preserve"> </w:t>
            </w:r>
            <w:r w:rsidRPr="005B392F">
              <w:rPr>
                <w:bCs/>
                <w:color w:val="000000" w:themeColor="text1"/>
              </w:rPr>
              <w:t>equity for women and</w:t>
            </w:r>
            <w:r w:rsidRPr="005B392F">
              <w:rPr>
                <w:color w:val="000000" w:themeColor="text1"/>
              </w:rPr>
              <w:t xml:space="preserve"> promote financial security for women </w:t>
            </w:r>
          </w:p>
          <w:p w14:paraId="3C5B5223" w14:textId="77777777" w:rsidR="00C72443" w:rsidRPr="005B392F" w:rsidRDefault="00C72443" w:rsidP="00224681">
            <w:p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 </w:t>
            </w:r>
          </w:p>
        </w:tc>
        <w:tc>
          <w:tcPr>
            <w:tcW w:w="3864" w:type="dxa"/>
            <w:shd w:val="clear" w:color="auto" w:fill="auto"/>
          </w:tcPr>
          <w:p w14:paraId="2B239115" w14:textId="796D93E0" w:rsidR="003B6F5A" w:rsidRPr="005B392F" w:rsidRDefault="003B6F5A" w:rsidP="00224681">
            <w:pPr>
              <w:pStyle w:val="ListParagraph"/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chedule at least one AAUW program per year that deals with women’s economic equity and financial security</w:t>
            </w:r>
          </w:p>
          <w:p w14:paraId="166AD871" w14:textId="37859D44" w:rsidR="00C72443" w:rsidRPr="005B392F" w:rsidRDefault="00481A0C" w:rsidP="00224681">
            <w:pPr>
              <w:numPr>
                <w:ilvl w:val="0"/>
                <w:numId w:val="7"/>
              </w:numPr>
              <w:rPr>
                <w:rStyle w:val="Hyperlink"/>
                <w:color w:val="000000" w:themeColor="text1"/>
                <w:u w:val="none"/>
              </w:rPr>
            </w:pPr>
            <w:r>
              <w:rPr>
                <w:color w:val="000000" w:themeColor="text1"/>
              </w:rPr>
              <w:t xml:space="preserve">Encourage members to complete </w:t>
            </w:r>
            <w:r w:rsidR="00C72443" w:rsidRPr="005B392F">
              <w:rPr>
                <w:color w:val="000000" w:themeColor="text1"/>
              </w:rPr>
              <w:t>the Work Smart workshop from AAUW</w:t>
            </w:r>
            <w:r>
              <w:rPr>
                <w:color w:val="000000" w:themeColor="text1"/>
              </w:rPr>
              <w:t xml:space="preserve"> and encourage others to do so</w:t>
            </w:r>
            <w:r w:rsidR="00C72443" w:rsidRPr="005B392F">
              <w:rPr>
                <w:color w:val="000000" w:themeColor="text1"/>
              </w:rPr>
              <w:br/>
            </w:r>
            <w:hyperlink r:id="rId12" w:history="1">
              <w:r w:rsidR="00C72443" w:rsidRPr="005B392F">
                <w:rPr>
                  <w:rStyle w:val="Hyperlink"/>
                  <w:color w:val="000000" w:themeColor="text1"/>
                </w:rPr>
                <w:t>https://salary.aauw.org/attend/</w:t>
              </w:r>
            </w:hyperlink>
          </w:p>
          <w:p w14:paraId="1BFE24B8" w14:textId="77777777" w:rsidR="00C72443" w:rsidRPr="005B392F" w:rsidRDefault="00C72443" w:rsidP="00224681">
            <w:pPr>
              <w:pStyle w:val="ListParagraph"/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Have Work Smart link on Monona/Madison website</w:t>
            </w:r>
          </w:p>
          <w:p w14:paraId="7FD36D1F" w14:textId="69B108C0" w:rsidR="00C72443" w:rsidRPr="005B392F" w:rsidRDefault="00000000" w:rsidP="00224681">
            <w:pPr>
              <w:pStyle w:val="ListParagraph"/>
              <w:ind w:left="360"/>
              <w:rPr>
                <w:color w:val="000000" w:themeColor="text1"/>
              </w:rPr>
            </w:pPr>
            <w:hyperlink r:id="rId13" w:history="1">
              <w:r w:rsidR="003B6F5A" w:rsidRPr="005B392F">
                <w:rPr>
                  <w:rStyle w:val="Hyperlink"/>
                  <w:color w:val="000000" w:themeColor="text1"/>
                </w:rPr>
                <w:t>https://monona-madison-wi.aauw.net</w:t>
              </w:r>
            </w:hyperlink>
            <w:r w:rsidR="003B6F5A" w:rsidRPr="005B392F">
              <w:rPr>
                <w:color w:val="000000" w:themeColor="text1"/>
              </w:rPr>
              <w:t xml:space="preserve"> </w:t>
            </w:r>
          </w:p>
          <w:p w14:paraId="7949920A" w14:textId="77777777" w:rsidR="00C72443" w:rsidRPr="005B392F" w:rsidRDefault="00C72443" w:rsidP="00224681">
            <w:pPr>
              <w:rPr>
                <w:color w:val="000000" w:themeColor="text1"/>
              </w:rPr>
            </w:pPr>
          </w:p>
        </w:tc>
        <w:tc>
          <w:tcPr>
            <w:tcW w:w="2963" w:type="dxa"/>
            <w:shd w:val="clear" w:color="auto" w:fill="auto"/>
          </w:tcPr>
          <w:p w14:paraId="16747D06" w14:textId="77777777" w:rsidR="00C72443" w:rsidRPr="005B392F" w:rsidRDefault="00C72443" w:rsidP="00224681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Monona/Madison AAUW Board</w:t>
            </w:r>
          </w:p>
          <w:p w14:paraId="0DED1E88" w14:textId="77777777" w:rsidR="00C72443" w:rsidRPr="005B392F" w:rsidRDefault="00C72443" w:rsidP="00224681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Program VP</w:t>
            </w:r>
          </w:p>
          <w:p w14:paraId="5CB90898" w14:textId="77777777" w:rsidR="00C72443" w:rsidRPr="005B392F" w:rsidRDefault="00C72443" w:rsidP="00224681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i/>
                <w:color w:val="000000" w:themeColor="text1"/>
              </w:rPr>
              <w:t xml:space="preserve">Scope </w:t>
            </w:r>
            <w:r w:rsidRPr="005B392F">
              <w:rPr>
                <w:color w:val="000000" w:themeColor="text1"/>
              </w:rPr>
              <w:t>editor</w:t>
            </w:r>
          </w:p>
          <w:p w14:paraId="23BD6DB5" w14:textId="4196213B" w:rsidR="00C72443" w:rsidRPr="005B392F" w:rsidRDefault="00481A0C" w:rsidP="00224681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b</w:t>
            </w:r>
            <w:r w:rsidR="00C72443" w:rsidRPr="005B392F">
              <w:rPr>
                <w:color w:val="000000" w:themeColor="text1"/>
              </w:rPr>
              <w:t xml:space="preserve"> editor</w:t>
            </w:r>
          </w:p>
          <w:p w14:paraId="418B8A1B" w14:textId="77777777" w:rsidR="003B6F5A" w:rsidRPr="005B392F" w:rsidRDefault="003B6F5A" w:rsidP="00224681">
            <w:pPr>
              <w:ind w:left="360"/>
              <w:rPr>
                <w:color w:val="000000" w:themeColor="text1"/>
              </w:rPr>
            </w:pPr>
          </w:p>
        </w:tc>
      </w:tr>
      <w:tr w:rsidR="00055CE2" w14:paraId="55BFFCBE" w14:textId="77777777" w:rsidTr="00055CE2">
        <w:trPr>
          <w:trHeight w:val="359"/>
        </w:trPr>
        <w:tc>
          <w:tcPr>
            <w:tcW w:w="2610" w:type="dxa"/>
            <w:shd w:val="clear" w:color="auto" w:fill="auto"/>
          </w:tcPr>
          <w:p w14:paraId="659E071E" w14:textId="1F045A3F" w:rsidR="00C72443" w:rsidRDefault="00C72443" w:rsidP="00224681"/>
        </w:tc>
        <w:tc>
          <w:tcPr>
            <w:tcW w:w="3060" w:type="dxa"/>
            <w:shd w:val="clear" w:color="auto" w:fill="auto"/>
          </w:tcPr>
          <w:p w14:paraId="7A8403BB" w14:textId="77777777" w:rsidR="00C72443" w:rsidRDefault="00C72443" w:rsidP="00224681"/>
        </w:tc>
        <w:tc>
          <w:tcPr>
            <w:tcW w:w="3864" w:type="dxa"/>
            <w:shd w:val="clear" w:color="auto" w:fill="auto"/>
          </w:tcPr>
          <w:p w14:paraId="3590041C" w14:textId="77777777" w:rsidR="00C72443" w:rsidRDefault="00C72443" w:rsidP="00224681"/>
        </w:tc>
        <w:tc>
          <w:tcPr>
            <w:tcW w:w="2963" w:type="dxa"/>
            <w:shd w:val="clear" w:color="auto" w:fill="auto"/>
          </w:tcPr>
          <w:p w14:paraId="70FA84A7" w14:textId="77777777" w:rsidR="00C72443" w:rsidRDefault="00C72443" w:rsidP="00224681"/>
        </w:tc>
      </w:tr>
    </w:tbl>
    <w:p w14:paraId="0F3A671A" w14:textId="77777777" w:rsidR="009D0718" w:rsidRDefault="009D0718"/>
    <w:p w14:paraId="3A443416" w14:textId="77777777" w:rsidR="00D55C8B" w:rsidRDefault="00221472" w:rsidP="00111D1A">
      <w:r>
        <w:br w:type="page"/>
      </w:r>
    </w:p>
    <w:p w14:paraId="658EF96C" w14:textId="77777777" w:rsidR="00D55C8B" w:rsidRPr="0082087B" w:rsidRDefault="00D55C8B" w:rsidP="00111D1A">
      <w:pPr>
        <w:rPr>
          <w:rStyle w:val="IntenseEmphasis"/>
          <w:color w:val="aut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5"/>
        <w:gridCol w:w="3188"/>
        <w:gridCol w:w="3307"/>
        <w:gridCol w:w="3328"/>
      </w:tblGrid>
      <w:tr w:rsidR="0082087B" w:rsidRPr="0082087B" w14:paraId="55ED385A" w14:textId="77777777" w:rsidTr="005B392F">
        <w:trPr>
          <w:trHeight w:val="827"/>
        </w:trPr>
        <w:tc>
          <w:tcPr>
            <w:tcW w:w="13238" w:type="dxa"/>
            <w:gridSpan w:val="4"/>
            <w:shd w:val="clear" w:color="auto" w:fill="auto"/>
          </w:tcPr>
          <w:p w14:paraId="39037E60" w14:textId="77777777" w:rsidR="00111D1A" w:rsidRPr="00507F36" w:rsidRDefault="006E0C3C" w:rsidP="007338D1">
            <w:pPr>
              <w:rPr>
                <w:rStyle w:val="IntenseEmphasis"/>
                <w:b/>
                <w:i w:val="0"/>
                <w:color w:val="auto"/>
              </w:rPr>
            </w:pPr>
            <w:r w:rsidRPr="00507F36">
              <w:rPr>
                <w:rStyle w:val="IntenseEmphasis"/>
                <w:b/>
                <w:i w:val="0"/>
                <w:noProof/>
                <w:color w:val="auto"/>
              </w:rPr>
              <w:drawing>
                <wp:anchor distT="0" distB="0" distL="114300" distR="114300" simplePos="0" relativeHeight="251658240" behindDoc="0" locked="0" layoutInCell="1" allowOverlap="1" wp14:anchorId="374AC6D9" wp14:editId="4ABB4900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9525</wp:posOffset>
                  </wp:positionV>
                  <wp:extent cx="733425" cy="533400"/>
                  <wp:effectExtent l="0" t="0" r="9525" b="0"/>
                  <wp:wrapSquare wrapText="bothSides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1D1A" w:rsidRPr="00507F36">
              <w:rPr>
                <w:rStyle w:val="IntenseEmphasis"/>
                <w:b/>
                <w:i w:val="0"/>
                <w:color w:val="auto"/>
              </w:rPr>
              <w:t>Strategy Focus Area:  Leadership</w:t>
            </w:r>
          </w:p>
          <w:p w14:paraId="5613F00E" w14:textId="640A5D43" w:rsidR="00111D1A" w:rsidRPr="00507F36" w:rsidRDefault="00111D1A" w:rsidP="007338D1">
            <w:pPr>
              <w:rPr>
                <w:rStyle w:val="IntenseEmphasis"/>
                <w:i w:val="0"/>
                <w:color w:val="auto"/>
              </w:rPr>
            </w:pPr>
            <w:r w:rsidRPr="00507F36">
              <w:rPr>
                <w:rStyle w:val="IntenseEmphasis"/>
                <w:i w:val="0"/>
                <w:color w:val="auto"/>
              </w:rPr>
              <w:t>Closing the gender gap in le</w:t>
            </w:r>
            <w:r w:rsidR="00D20F84" w:rsidRPr="00507F36">
              <w:rPr>
                <w:rStyle w:val="IntenseEmphasis"/>
                <w:i w:val="0"/>
                <w:color w:val="auto"/>
              </w:rPr>
              <w:t>adership opportunities for women</w:t>
            </w:r>
          </w:p>
        </w:tc>
      </w:tr>
      <w:tr w:rsidR="00B819C7" w:rsidRPr="0082087B" w14:paraId="5BE015A8" w14:textId="77777777" w:rsidTr="005B392F">
        <w:tc>
          <w:tcPr>
            <w:tcW w:w="3415" w:type="dxa"/>
            <w:shd w:val="clear" w:color="auto" w:fill="auto"/>
          </w:tcPr>
          <w:p w14:paraId="0897CAC9" w14:textId="77777777" w:rsidR="00111D1A" w:rsidRPr="005B392F" w:rsidRDefault="00111D1A" w:rsidP="007338D1">
            <w:pPr>
              <w:rPr>
                <w:rStyle w:val="IntenseEmphasis"/>
                <w:b/>
                <w:i w:val="0"/>
                <w:color w:val="auto"/>
              </w:rPr>
            </w:pPr>
            <w:r w:rsidRPr="005B392F">
              <w:rPr>
                <w:rStyle w:val="IntenseEmphasis"/>
                <w:b/>
                <w:i w:val="0"/>
                <w:color w:val="auto"/>
              </w:rPr>
              <w:t>Goals and Objectives</w:t>
            </w:r>
          </w:p>
        </w:tc>
        <w:tc>
          <w:tcPr>
            <w:tcW w:w="3188" w:type="dxa"/>
            <w:shd w:val="clear" w:color="auto" w:fill="auto"/>
          </w:tcPr>
          <w:p w14:paraId="424B3EB0" w14:textId="77777777" w:rsidR="00111D1A" w:rsidRPr="005B392F" w:rsidRDefault="00111D1A" w:rsidP="007338D1">
            <w:pPr>
              <w:rPr>
                <w:rStyle w:val="IntenseEmphasis"/>
                <w:b/>
                <w:i w:val="0"/>
                <w:color w:val="auto"/>
              </w:rPr>
            </w:pPr>
            <w:r w:rsidRPr="005B392F">
              <w:rPr>
                <w:rStyle w:val="IntenseEmphasis"/>
                <w:b/>
                <w:i w:val="0"/>
                <w:color w:val="auto"/>
              </w:rPr>
              <w:t>Strategy</w:t>
            </w:r>
          </w:p>
        </w:tc>
        <w:tc>
          <w:tcPr>
            <w:tcW w:w="3307" w:type="dxa"/>
            <w:shd w:val="clear" w:color="auto" w:fill="auto"/>
          </w:tcPr>
          <w:p w14:paraId="5BB0AC38" w14:textId="77777777" w:rsidR="00111D1A" w:rsidRPr="005B392F" w:rsidRDefault="00111D1A" w:rsidP="007338D1">
            <w:pPr>
              <w:rPr>
                <w:rStyle w:val="IntenseEmphasis"/>
                <w:b/>
                <w:i w:val="0"/>
                <w:color w:val="auto"/>
              </w:rPr>
            </w:pPr>
            <w:r w:rsidRPr="005B392F">
              <w:rPr>
                <w:rStyle w:val="IntenseEmphasis"/>
                <w:b/>
                <w:i w:val="0"/>
                <w:color w:val="auto"/>
              </w:rPr>
              <w:t>Action Steps</w:t>
            </w:r>
          </w:p>
        </w:tc>
        <w:tc>
          <w:tcPr>
            <w:tcW w:w="3328" w:type="dxa"/>
            <w:shd w:val="clear" w:color="auto" w:fill="auto"/>
          </w:tcPr>
          <w:p w14:paraId="23CBC8B9" w14:textId="77777777" w:rsidR="00111D1A" w:rsidRPr="005B392F" w:rsidRDefault="00111D1A" w:rsidP="007338D1">
            <w:pPr>
              <w:rPr>
                <w:rStyle w:val="IntenseEmphasis"/>
                <w:b/>
                <w:i w:val="0"/>
                <w:color w:val="auto"/>
              </w:rPr>
            </w:pPr>
            <w:r w:rsidRPr="005B392F">
              <w:rPr>
                <w:rStyle w:val="IntenseEmphasis"/>
                <w:b/>
                <w:i w:val="0"/>
                <w:color w:val="auto"/>
              </w:rPr>
              <w:t>Responsible Parties</w:t>
            </w:r>
          </w:p>
        </w:tc>
      </w:tr>
      <w:tr w:rsidR="00B819C7" w:rsidRPr="0082087B" w14:paraId="24524011" w14:textId="77777777" w:rsidTr="005B392F">
        <w:tc>
          <w:tcPr>
            <w:tcW w:w="3415" w:type="dxa"/>
            <w:shd w:val="clear" w:color="auto" w:fill="auto"/>
          </w:tcPr>
          <w:p w14:paraId="3EABAD91" w14:textId="77777777" w:rsidR="00111D1A" w:rsidRPr="005B392F" w:rsidRDefault="00921D84" w:rsidP="007338D1">
            <w:p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 xml:space="preserve">Participate in district and state meetings and events </w:t>
            </w:r>
          </w:p>
          <w:p w14:paraId="5B2E5DDA" w14:textId="77777777" w:rsidR="00111D1A" w:rsidRPr="005B392F" w:rsidRDefault="00111D1A" w:rsidP="007338D1">
            <w:pPr>
              <w:rPr>
                <w:rStyle w:val="IntenseEmphasis"/>
                <w:i w:val="0"/>
                <w:color w:val="000000" w:themeColor="text1"/>
              </w:rPr>
            </w:pPr>
          </w:p>
          <w:p w14:paraId="1CD36DA8" w14:textId="77777777" w:rsidR="00111D1A" w:rsidRPr="005B392F" w:rsidRDefault="00111D1A" w:rsidP="007338D1">
            <w:pPr>
              <w:rPr>
                <w:rStyle w:val="IntenseEmphasis"/>
                <w:color w:val="000000" w:themeColor="text1"/>
              </w:rPr>
            </w:pPr>
          </w:p>
          <w:p w14:paraId="76228A5D" w14:textId="77777777" w:rsidR="00111D1A" w:rsidRPr="005B392F" w:rsidRDefault="00111D1A" w:rsidP="007338D1">
            <w:pPr>
              <w:rPr>
                <w:rStyle w:val="IntenseEmphasis"/>
                <w:color w:val="000000" w:themeColor="text1"/>
              </w:rPr>
            </w:pPr>
          </w:p>
        </w:tc>
        <w:tc>
          <w:tcPr>
            <w:tcW w:w="3188" w:type="dxa"/>
            <w:shd w:val="clear" w:color="auto" w:fill="auto"/>
          </w:tcPr>
          <w:p w14:paraId="262304CD" w14:textId="568BB73C" w:rsidR="00111D1A" w:rsidRPr="005B392F" w:rsidRDefault="00921D84" w:rsidP="007A66AF">
            <w:pPr>
              <w:numPr>
                <w:ilvl w:val="0"/>
                <w:numId w:val="8"/>
              </w:numPr>
              <w:rPr>
                <w:rStyle w:val="IntenseEmphasis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 xml:space="preserve">Increase attendance at </w:t>
            </w:r>
            <w:r w:rsidR="00041C0C" w:rsidRPr="005B392F">
              <w:rPr>
                <w:rStyle w:val="IntenseEmphasis"/>
                <w:i w:val="0"/>
                <w:color w:val="000000" w:themeColor="text1"/>
              </w:rPr>
              <w:t xml:space="preserve">District </w:t>
            </w:r>
            <w:r w:rsidR="006704B1" w:rsidRPr="005B392F">
              <w:rPr>
                <w:rStyle w:val="IntenseEmphasis"/>
                <w:i w:val="0"/>
                <w:color w:val="000000" w:themeColor="text1"/>
              </w:rPr>
              <w:t xml:space="preserve">One </w:t>
            </w:r>
            <w:r w:rsidR="001D4CA7" w:rsidRPr="005B392F">
              <w:rPr>
                <w:rStyle w:val="IntenseEmphasis"/>
                <w:i w:val="0"/>
                <w:color w:val="000000" w:themeColor="text1"/>
              </w:rPr>
              <w:t>annual meeting</w:t>
            </w:r>
            <w:r w:rsidR="006704B1" w:rsidRPr="005B392F">
              <w:rPr>
                <w:rStyle w:val="IntenseEmphasis"/>
                <w:i w:val="0"/>
                <w:color w:val="000000" w:themeColor="text1"/>
              </w:rPr>
              <w:t>,</w:t>
            </w:r>
            <w:r w:rsidR="001D4CA7" w:rsidRPr="005B392F">
              <w:rPr>
                <w:rStyle w:val="IntenseEmphasis"/>
                <w:i w:val="0"/>
                <w:color w:val="000000" w:themeColor="text1"/>
              </w:rPr>
              <w:t xml:space="preserve"> s</w:t>
            </w:r>
            <w:r w:rsidR="00041C0C" w:rsidRPr="005B392F">
              <w:rPr>
                <w:rStyle w:val="IntenseEmphasis"/>
                <w:i w:val="0"/>
                <w:color w:val="000000" w:themeColor="text1"/>
              </w:rPr>
              <w:t xml:space="preserve">tate </w:t>
            </w:r>
            <w:r w:rsidR="001D4CA7" w:rsidRPr="005B392F">
              <w:rPr>
                <w:rStyle w:val="IntenseEmphasis"/>
                <w:i w:val="0"/>
                <w:color w:val="000000" w:themeColor="text1"/>
              </w:rPr>
              <w:t xml:space="preserve">and regional conventions, </w:t>
            </w:r>
            <w:r w:rsidR="00041C0C" w:rsidRPr="005B392F">
              <w:rPr>
                <w:rStyle w:val="IntenseEmphasis"/>
                <w:i w:val="0"/>
                <w:color w:val="000000" w:themeColor="text1"/>
              </w:rPr>
              <w:t>etc</w:t>
            </w:r>
            <w:r w:rsidR="00041C0C" w:rsidRPr="005B392F">
              <w:rPr>
                <w:rStyle w:val="IntenseEmphasis"/>
                <w:color w:val="000000" w:themeColor="text1"/>
              </w:rPr>
              <w:t>.</w:t>
            </w:r>
          </w:p>
        </w:tc>
        <w:tc>
          <w:tcPr>
            <w:tcW w:w="3307" w:type="dxa"/>
            <w:shd w:val="clear" w:color="auto" w:fill="auto"/>
          </w:tcPr>
          <w:p w14:paraId="5A259BDD" w14:textId="1BEF0276" w:rsidR="00142A08" w:rsidRPr="005B392F" w:rsidRDefault="00921D84" w:rsidP="00142A08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 xml:space="preserve">Announce </w:t>
            </w:r>
            <w:r w:rsidR="00481A0C">
              <w:rPr>
                <w:rStyle w:val="IntenseEmphasis"/>
                <w:i w:val="0"/>
                <w:color w:val="000000" w:themeColor="text1"/>
              </w:rPr>
              <w:t xml:space="preserve">events </w:t>
            </w:r>
            <w:r w:rsidRPr="005B392F">
              <w:rPr>
                <w:rStyle w:val="IntenseEmphasis"/>
                <w:i w:val="0"/>
                <w:color w:val="000000" w:themeColor="text1"/>
              </w:rPr>
              <w:t>and recruit</w:t>
            </w:r>
            <w:r w:rsidR="006D597A" w:rsidRPr="005B392F">
              <w:rPr>
                <w:rStyle w:val="IntenseEmphasis"/>
                <w:i w:val="0"/>
                <w:color w:val="000000" w:themeColor="text1"/>
              </w:rPr>
              <w:t xml:space="preserve"> attendees</w:t>
            </w:r>
          </w:p>
          <w:p w14:paraId="380288A2" w14:textId="77777777" w:rsidR="00857F21" w:rsidRPr="005B392F" w:rsidRDefault="00857F21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Train membership in webinar access to insure participation</w:t>
            </w:r>
          </w:p>
          <w:p w14:paraId="544083BF" w14:textId="77777777" w:rsidR="006704B1" w:rsidRPr="005B392F" w:rsidRDefault="006704B1" w:rsidP="006D597A">
            <w:pPr>
              <w:ind w:left="360"/>
              <w:rPr>
                <w:rStyle w:val="IntenseEmphasis"/>
                <w:color w:val="000000" w:themeColor="text1"/>
              </w:rPr>
            </w:pPr>
          </w:p>
        </w:tc>
        <w:tc>
          <w:tcPr>
            <w:tcW w:w="3328" w:type="dxa"/>
            <w:shd w:val="clear" w:color="auto" w:fill="auto"/>
          </w:tcPr>
          <w:p w14:paraId="4A0B0882" w14:textId="542AB91C" w:rsidR="00111D1A" w:rsidRPr="005B392F" w:rsidRDefault="000F5F90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M</w:t>
            </w:r>
            <w:r w:rsidR="007A66AF" w:rsidRPr="005B392F">
              <w:rPr>
                <w:rStyle w:val="IntenseEmphasis"/>
                <w:i w:val="0"/>
                <w:color w:val="000000" w:themeColor="text1"/>
              </w:rPr>
              <w:t>onona</w:t>
            </w:r>
            <w:r w:rsidRPr="005B392F">
              <w:rPr>
                <w:rStyle w:val="IntenseEmphasis"/>
                <w:i w:val="0"/>
                <w:color w:val="000000" w:themeColor="text1"/>
              </w:rPr>
              <w:t>/M</w:t>
            </w:r>
            <w:r w:rsidR="007A66AF" w:rsidRPr="005B392F">
              <w:rPr>
                <w:rStyle w:val="IntenseEmphasis"/>
                <w:i w:val="0"/>
                <w:color w:val="000000" w:themeColor="text1"/>
              </w:rPr>
              <w:t>adison</w:t>
            </w:r>
            <w:r w:rsidR="00921D84" w:rsidRPr="005B392F">
              <w:rPr>
                <w:rStyle w:val="IntenseEmphasis"/>
                <w:i w:val="0"/>
                <w:color w:val="000000" w:themeColor="text1"/>
              </w:rPr>
              <w:t xml:space="preserve"> AAUW Board</w:t>
            </w:r>
          </w:p>
        </w:tc>
      </w:tr>
      <w:tr w:rsidR="00B819C7" w:rsidRPr="0082087B" w14:paraId="0851E673" w14:textId="77777777" w:rsidTr="005B392F">
        <w:trPr>
          <w:trHeight w:val="68"/>
        </w:trPr>
        <w:tc>
          <w:tcPr>
            <w:tcW w:w="3415" w:type="dxa"/>
            <w:shd w:val="clear" w:color="auto" w:fill="auto"/>
          </w:tcPr>
          <w:p w14:paraId="027081AE" w14:textId="77777777" w:rsidR="00111D1A" w:rsidRPr="005B392F" w:rsidRDefault="00111D1A" w:rsidP="007338D1">
            <w:pPr>
              <w:rPr>
                <w:rStyle w:val="IntenseEmphasis"/>
                <w:color w:val="000000" w:themeColor="text1"/>
              </w:rPr>
            </w:pPr>
          </w:p>
        </w:tc>
        <w:tc>
          <w:tcPr>
            <w:tcW w:w="3188" w:type="dxa"/>
            <w:shd w:val="clear" w:color="auto" w:fill="auto"/>
          </w:tcPr>
          <w:p w14:paraId="312B97D9" w14:textId="77777777" w:rsidR="00111D1A" w:rsidRPr="005B392F" w:rsidRDefault="00111D1A" w:rsidP="00041C0C">
            <w:pPr>
              <w:ind w:left="360"/>
              <w:rPr>
                <w:rStyle w:val="IntenseEmphasis"/>
                <w:color w:val="000000" w:themeColor="text1"/>
              </w:rPr>
            </w:pPr>
          </w:p>
        </w:tc>
        <w:tc>
          <w:tcPr>
            <w:tcW w:w="3307" w:type="dxa"/>
            <w:shd w:val="clear" w:color="auto" w:fill="auto"/>
          </w:tcPr>
          <w:p w14:paraId="706D3D0B" w14:textId="77777777" w:rsidR="00111D1A" w:rsidRPr="005B392F" w:rsidRDefault="00111D1A" w:rsidP="00041C0C">
            <w:pPr>
              <w:ind w:left="360"/>
              <w:rPr>
                <w:rStyle w:val="IntenseEmphasis"/>
                <w:color w:val="000000" w:themeColor="text1"/>
              </w:rPr>
            </w:pPr>
          </w:p>
        </w:tc>
        <w:tc>
          <w:tcPr>
            <w:tcW w:w="3328" w:type="dxa"/>
            <w:shd w:val="clear" w:color="auto" w:fill="auto"/>
          </w:tcPr>
          <w:p w14:paraId="29CBBE57" w14:textId="77777777" w:rsidR="00111D1A" w:rsidRPr="005B392F" w:rsidRDefault="00111D1A" w:rsidP="00041C0C">
            <w:pPr>
              <w:ind w:left="360"/>
              <w:rPr>
                <w:rStyle w:val="IntenseEmphasis"/>
                <w:color w:val="000000" w:themeColor="text1"/>
              </w:rPr>
            </w:pPr>
          </w:p>
        </w:tc>
      </w:tr>
      <w:tr w:rsidR="00001E99" w:rsidRPr="0082087B" w14:paraId="3436A97C" w14:textId="77777777" w:rsidTr="005B392F">
        <w:trPr>
          <w:trHeight w:val="1754"/>
        </w:trPr>
        <w:tc>
          <w:tcPr>
            <w:tcW w:w="3415" w:type="dxa"/>
            <w:shd w:val="clear" w:color="auto" w:fill="auto"/>
          </w:tcPr>
          <w:p w14:paraId="49029142" w14:textId="77777777" w:rsidR="00001E99" w:rsidRPr="005B392F" w:rsidRDefault="00001E99" w:rsidP="007338D1">
            <w:p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Ensure all committees have chairpersons and a full slate of members</w:t>
            </w:r>
          </w:p>
          <w:p w14:paraId="028B75C2" w14:textId="77777777" w:rsidR="00001E99" w:rsidRPr="005B392F" w:rsidRDefault="00001E99" w:rsidP="007338D1">
            <w:pPr>
              <w:rPr>
                <w:rStyle w:val="IntenseEmphasis"/>
                <w:i w:val="0"/>
                <w:color w:val="000000" w:themeColor="text1"/>
              </w:rPr>
            </w:pPr>
          </w:p>
          <w:p w14:paraId="3B3152B7" w14:textId="77777777" w:rsidR="00001E99" w:rsidRPr="005B392F" w:rsidRDefault="00001E99" w:rsidP="007338D1">
            <w:pPr>
              <w:rPr>
                <w:rStyle w:val="IntenseEmphasis"/>
                <w:color w:val="000000" w:themeColor="text1"/>
              </w:rPr>
            </w:pPr>
          </w:p>
          <w:p w14:paraId="6E3F1C02" w14:textId="77777777" w:rsidR="00001E99" w:rsidRPr="005B392F" w:rsidRDefault="00001E99" w:rsidP="007338D1">
            <w:pPr>
              <w:rPr>
                <w:rStyle w:val="IntenseEmphasis"/>
                <w:color w:val="000000" w:themeColor="text1"/>
              </w:rPr>
            </w:pPr>
          </w:p>
          <w:p w14:paraId="06226E4B" w14:textId="77777777" w:rsidR="00001E99" w:rsidRPr="005B392F" w:rsidRDefault="00001E99" w:rsidP="007338D1">
            <w:pPr>
              <w:rPr>
                <w:rStyle w:val="IntenseEmphasis"/>
                <w:color w:val="000000" w:themeColor="text1"/>
              </w:rPr>
            </w:pPr>
          </w:p>
        </w:tc>
        <w:tc>
          <w:tcPr>
            <w:tcW w:w="3188" w:type="dxa"/>
            <w:shd w:val="clear" w:color="auto" w:fill="auto"/>
          </w:tcPr>
          <w:p w14:paraId="4EB35923" w14:textId="7203248F" w:rsidR="00001E99" w:rsidRPr="005B392F" w:rsidRDefault="00EB0EFE" w:rsidP="00001E99">
            <w:pPr>
              <w:numPr>
                <w:ilvl w:val="0"/>
                <w:numId w:val="7"/>
              </w:numPr>
              <w:rPr>
                <w:rStyle w:val="IntenseEmphasis"/>
                <w:color w:val="000000" w:themeColor="text1"/>
              </w:rPr>
            </w:pPr>
            <w:r w:rsidRPr="005B392F">
              <w:rPr>
                <w:color w:val="000000" w:themeColor="text1"/>
              </w:rPr>
              <w:t>Raise expectations that ev</w:t>
            </w:r>
            <w:r w:rsidR="00001E99" w:rsidRPr="005B392F">
              <w:rPr>
                <w:color w:val="000000" w:themeColor="text1"/>
              </w:rPr>
              <w:t xml:space="preserve">ery member should be involved </w:t>
            </w:r>
          </w:p>
        </w:tc>
        <w:tc>
          <w:tcPr>
            <w:tcW w:w="3307" w:type="dxa"/>
            <w:shd w:val="clear" w:color="auto" w:fill="auto"/>
          </w:tcPr>
          <w:p w14:paraId="516F7558" w14:textId="77777777" w:rsidR="00001E99" w:rsidRPr="005B392F" w:rsidRDefault="00001E99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Encourage and mentor members to use Zoom</w:t>
            </w:r>
          </w:p>
          <w:p w14:paraId="3BF5A4CF" w14:textId="77777777" w:rsidR="00001E99" w:rsidRPr="005B392F" w:rsidRDefault="00001E99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Recruit members for leadership roles</w:t>
            </w:r>
          </w:p>
          <w:p w14:paraId="6119B6FF" w14:textId="77777777" w:rsidR="00001E99" w:rsidRPr="005B392F" w:rsidRDefault="00001E99" w:rsidP="0096370D">
            <w:pPr>
              <w:numPr>
                <w:ilvl w:val="0"/>
                <w:numId w:val="8"/>
              </w:numPr>
              <w:rPr>
                <w:rStyle w:val="IntenseEmphasis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Encourage each member to participate in at least one committee or hospitality event</w:t>
            </w:r>
            <w:r w:rsidRPr="005B392F">
              <w:rPr>
                <w:rStyle w:val="IntenseEmphasis"/>
                <w:color w:val="000000" w:themeColor="text1"/>
              </w:rPr>
              <w:t>.</w:t>
            </w:r>
          </w:p>
          <w:p w14:paraId="45FBE476" w14:textId="1CAEAB36" w:rsidR="0049750B" w:rsidRPr="005B392F" w:rsidRDefault="0049750B" w:rsidP="0049750B">
            <w:pPr>
              <w:ind w:left="360"/>
              <w:rPr>
                <w:rStyle w:val="IntenseEmphasis"/>
                <w:color w:val="000000" w:themeColor="text1"/>
              </w:rPr>
            </w:pPr>
          </w:p>
        </w:tc>
        <w:tc>
          <w:tcPr>
            <w:tcW w:w="3328" w:type="dxa"/>
            <w:shd w:val="clear" w:color="auto" w:fill="auto"/>
          </w:tcPr>
          <w:p w14:paraId="6B786000" w14:textId="19C399D3" w:rsidR="00001E99" w:rsidRPr="005B392F" w:rsidRDefault="00001E99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Monona/Madison AAUW Board</w:t>
            </w:r>
          </w:p>
          <w:p w14:paraId="0407D7BD" w14:textId="77777777" w:rsidR="00001E99" w:rsidRPr="005B392F" w:rsidRDefault="00001E99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Membership committee</w:t>
            </w:r>
          </w:p>
          <w:p w14:paraId="3BEC2B54" w14:textId="77777777" w:rsidR="00001E99" w:rsidRPr="005B392F" w:rsidRDefault="00001E99" w:rsidP="00041C0C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Nomination committee</w:t>
            </w:r>
          </w:p>
          <w:p w14:paraId="6E46FBCC" w14:textId="77777777" w:rsidR="00001E99" w:rsidRPr="005B392F" w:rsidRDefault="00001E99" w:rsidP="00041C0C">
            <w:pPr>
              <w:numPr>
                <w:ilvl w:val="0"/>
                <w:numId w:val="8"/>
              </w:numPr>
              <w:rPr>
                <w:rStyle w:val="IntenseEmphasis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Branch members</w:t>
            </w:r>
          </w:p>
        </w:tc>
      </w:tr>
      <w:tr w:rsidR="00001E99" w:rsidRPr="0082087B" w14:paraId="35FD6730" w14:textId="77777777" w:rsidTr="005B392F">
        <w:tc>
          <w:tcPr>
            <w:tcW w:w="3415" w:type="dxa"/>
            <w:shd w:val="clear" w:color="auto" w:fill="auto"/>
          </w:tcPr>
          <w:p w14:paraId="3010D4F0" w14:textId="7CA8B68B" w:rsidR="00001E99" w:rsidRPr="005B392F" w:rsidRDefault="00001E99" w:rsidP="007338D1">
            <w:p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Support young women in developing their leadership skills</w:t>
            </w:r>
          </w:p>
        </w:tc>
        <w:tc>
          <w:tcPr>
            <w:tcW w:w="3188" w:type="dxa"/>
            <w:shd w:val="clear" w:color="auto" w:fill="auto"/>
          </w:tcPr>
          <w:p w14:paraId="61F017A1" w14:textId="46CF56AE" w:rsidR="00001E99" w:rsidRDefault="00861DCF" w:rsidP="004A26A2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Nominate young college women for National</w:t>
            </w:r>
            <w:r w:rsidR="00B33A3D" w:rsidRPr="005B392F">
              <w:rPr>
                <w:color w:val="000000" w:themeColor="text1"/>
              </w:rPr>
              <w:t xml:space="preserve"> Conference for College </w:t>
            </w:r>
            <w:r w:rsidR="006407C8" w:rsidRPr="005B392F">
              <w:rPr>
                <w:color w:val="000000" w:themeColor="text1"/>
              </w:rPr>
              <w:t>Women Student Leaders (NCCWSL</w:t>
            </w:r>
            <w:r w:rsidR="00CE2B8C" w:rsidRPr="005B392F">
              <w:rPr>
                <w:color w:val="000000" w:themeColor="text1"/>
              </w:rPr>
              <w:t>)</w:t>
            </w:r>
          </w:p>
          <w:p w14:paraId="52C7686F" w14:textId="1E85A7EC" w:rsidR="00001E99" w:rsidRPr="007978CD" w:rsidRDefault="00EB6DCE" w:rsidP="007C392C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7978CD">
              <w:rPr>
                <w:color w:val="000000" w:themeColor="text1"/>
              </w:rPr>
              <w:t xml:space="preserve">Offer a $1000 scholarship for a qualifying student </w:t>
            </w:r>
          </w:p>
          <w:p w14:paraId="10C5BB54" w14:textId="551DCA7C" w:rsidR="00001E99" w:rsidRPr="005B392F" w:rsidRDefault="00001E99" w:rsidP="0068035C">
            <w:pPr>
              <w:rPr>
                <w:rStyle w:val="IntenseEmphasis"/>
                <w:i w:val="0"/>
                <w:color w:val="000000" w:themeColor="text1"/>
              </w:rPr>
            </w:pPr>
          </w:p>
        </w:tc>
        <w:tc>
          <w:tcPr>
            <w:tcW w:w="3307" w:type="dxa"/>
            <w:shd w:val="clear" w:color="auto" w:fill="auto"/>
          </w:tcPr>
          <w:p w14:paraId="482334B3" w14:textId="45161B42" w:rsidR="00001E99" w:rsidRPr="005B392F" w:rsidRDefault="00CE2B8C" w:rsidP="004A26A2">
            <w:pPr>
              <w:numPr>
                <w:ilvl w:val="0"/>
                <w:numId w:val="7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Distribute </w:t>
            </w:r>
            <w:r w:rsidR="00881E64" w:rsidRPr="005B392F">
              <w:rPr>
                <w:color w:val="000000" w:themeColor="text1"/>
              </w:rPr>
              <w:t xml:space="preserve">information </w:t>
            </w:r>
            <w:r w:rsidRPr="005B392F">
              <w:rPr>
                <w:color w:val="000000" w:themeColor="text1"/>
              </w:rPr>
              <w:t>describing NCCWSL to local colleges and college instructors/</w:t>
            </w:r>
            <w:r w:rsidR="00646147" w:rsidRPr="005B392F">
              <w:rPr>
                <w:color w:val="000000" w:themeColor="text1"/>
              </w:rPr>
              <w:t xml:space="preserve"> </w:t>
            </w:r>
            <w:r w:rsidRPr="005B392F">
              <w:rPr>
                <w:color w:val="000000" w:themeColor="text1"/>
              </w:rPr>
              <w:t xml:space="preserve">women with contacts </w:t>
            </w:r>
          </w:p>
          <w:p w14:paraId="09A98BED" w14:textId="77777777" w:rsidR="00001E99" w:rsidRPr="005B392F" w:rsidRDefault="00001E99" w:rsidP="004A26A2">
            <w:pPr>
              <w:ind w:left="360"/>
              <w:rPr>
                <w:color w:val="000000" w:themeColor="text1"/>
              </w:rPr>
            </w:pPr>
          </w:p>
          <w:p w14:paraId="0CB04B94" w14:textId="2D55989D" w:rsidR="00001E99" w:rsidRPr="005B392F" w:rsidRDefault="00001E99" w:rsidP="00277E03">
            <w:pPr>
              <w:rPr>
                <w:rStyle w:val="IntenseEmphasis"/>
                <w:i w:val="0"/>
                <w:color w:val="000000" w:themeColor="text1"/>
              </w:rPr>
            </w:pPr>
          </w:p>
        </w:tc>
        <w:tc>
          <w:tcPr>
            <w:tcW w:w="3328" w:type="dxa"/>
            <w:shd w:val="clear" w:color="auto" w:fill="auto"/>
          </w:tcPr>
          <w:p w14:paraId="3A336A96" w14:textId="77777777" w:rsidR="00001E99" w:rsidRPr="005B392F" w:rsidRDefault="00001E99" w:rsidP="004A26A2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Monona/Madison AAUW Board</w:t>
            </w:r>
          </w:p>
          <w:p w14:paraId="625019DF" w14:textId="56BC8780" w:rsidR="00001E99" w:rsidRPr="005B392F" w:rsidRDefault="00001E99" w:rsidP="00277E03">
            <w:pPr>
              <w:numPr>
                <w:ilvl w:val="0"/>
                <w:numId w:val="8"/>
              </w:numPr>
              <w:rPr>
                <w:rStyle w:val="IntenseEmphasis"/>
                <w:i w:val="0"/>
                <w:color w:val="000000" w:themeColor="text1"/>
              </w:rPr>
            </w:pPr>
            <w:r w:rsidRPr="005B392F">
              <w:rPr>
                <w:rStyle w:val="IntenseEmphasis"/>
                <w:i w:val="0"/>
                <w:color w:val="000000" w:themeColor="text1"/>
              </w:rPr>
              <w:t>Branch members</w:t>
            </w:r>
          </w:p>
        </w:tc>
      </w:tr>
    </w:tbl>
    <w:p w14:paraId="556C7AD9" w14:textId="77777777" w:rsidR="00111D1A" w:rsidRPr="0082087B" w:rsidRDefault="00111D1A" w:rsidP="00111D1A">
      <w:pPr>
        <w:rPr>
          <w:rStyle w:val="IntenseEmphasis"/>
        </w:rPr>
      </w:pPr>
    </w:p>
    <w:p w14:paraId="3DB1AB94" w14:textId="77777777" w:rsidR="003C4D06" w:rsidRDefault="00221472" w:rsidP="00111D1A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4"/>
        <w:gridCol w:w="3310"/>
        <w:gridCol w:w="3326"/>
        <w:gridCol w:w="3318"/>
      </w:tblGrid>
      <w:tr w:rsidR="00111D1A" w14:paraId="2A2AC12C" w14:textId="77777777" w:rsidTr="00805BBD">
        <w:tc>
          <w:tcPr>
            <w:tcW w:w="13238" w:type="dxa"/>
            <w:gridSpan w:val="4"/>
            <w:shd w:val="clear" w:color="auto" w:fill="auto"/>
          </w:tcPr>
          <w:p w14:paraId="641010F3" w14:textId="77777777" w:rsidR="00111D1A" w:rsidRPr="003C4D06" w:rsidRDefault="006E0C3C" w:rsidP="007338D1">
            <w:pPr>
              <w:rPr>
                <w:b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0DEC5A7F" wp14:editId="3F587747">
                  <wp:simplePos x="0" y="0"/>
                  <wp:positionH relativeFrom="column">
                    <wp:align>inside</wp:align>
                  </wp:positionH>
                  <wp:positionV relativeFrom="paragraph">
                    <wp:align>top</wp:align>
                  </wp:positionV>
                  <wp:extent cx="752475" cy="533400"/>
                  <wp:effectExtent l="0" t="0" r="9525" b="0"/>
                  <wp:wrapSquare wrapText="bothSides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1D1A" w:rsidRPr="003C4D06">
              <w:rPr>
                <w:b/>
              </w:rPr>
              <w:t xml:space="preserve">Strategy Focus Area:  </w:t>
            </w:r>
            <w:r w:rsidR="003C4D06" w:rsidRPr="003C4D06">
              <w:rPr>
                <w:b/>
              </w:rPr>
              <w:t>Governance &amp; Sustainability</w:t>
            </w:r>
          </w:p>
          <w:p w14:paraId="57671F5B" w14:textId="16B76C06" w:rsidR="00111D1A" w:rsidRDefault="003C4D06" w:rsidP="007338D1">
            <w:r>
              <w:t>Ensuring the strength, relevance</w:t>
            </w:r>
            <w:r w:rsidR="00235403">
              <w:t>,</w:t>
            </w:r>
            <w:r>
              <w:t xml:space="preserve"> and viability of AAUW well into the future</w:t>
            </w:r>
          </w:p>
        </w:tc>
      </w:tr>
      <w:tr w:rsidR="00805BBD" w:rsidRPr="003C4D06" w14:paraId="6EFDD636" w14:textId="77777777" w:rsidTr="00805BBD">
        <w:tc>
          <w:tcPr>
            <w:tcW w:w="3284" w:type="dxa"/>
            <w:shd w:val="clear" w:color="auto" w:fill="auto"/>
          </w:tcPr>
          <w:p w14:paraId="45418A07" w14:textId="77777777" w:rsidR="00111D1A" w:rsidRPr="003C4D06" w:rsidRDefault="00111D1A" w:rsidP="007338D1">
            <w:pPr>
              <w:rPr>
                <w:b/>
              </w:rPr>
            </w:pPr>
            <w:r w:rsidRPr="003C4D06">
              <w:rPr>
                <w:b/>
              </w:rPr>
              <w:t>Goals and Objectives</w:t>
            </w:r>
          </w:p>
        </w:tc>
        <w:tc>
          <w:tcPr>
            <w:tcW w:w="3310" w:type="dxa"/>
            <w:shd w:val="clear" w:color="auto" w:fill="auto"/>
          </w:tcPr>
          <w:p w14:paraId="7E590E99" w14:textId="77777777" w:rsidR="00111D1A" w:rsidRPr="003C4D06" w:rsidRDefault="00111D1A" w:rsidP="007338D1">
            <w:pPr>
              <w:rPr>
                <w:b/>
              </w:rPr>
            </w:pPr>
            <w:r w:rsidRPr="003C4D06">
              <w:rPr>
                <w:b/>
              </w:rPr>
              <w:t>Strategy</w:t>
            </w:r>
          </w:p>
        </w:tc>
        <w:tc>
          <w:tcPr>
            <w:tcW w:w="3326" w:type="dxa"/>
            <w:shd w:val="clear" w:color="auto" w:fill="auto"/>
          </w:tcPr>
          <w:p w14:paraId="3991FE8A" w14:textId="77777777" w:rsidR="00111D1A" w:rsidRPr="003C4D06" w:rsidRDefault="00111D1A" w:rsidP="007338D1">
            <w:pPr>
              <w:rPr>
                <w:b/>
              </w:rPr>
            </w:pPr>
            <w:r w:rsidRPr="003C4D06">
              <w:rPr>
                <w:b/>
              </w:rPr>
              <w:t>Action Steps</w:t>
            </w:r>
          </w:p>
        </w:tc>
        <w:tc>
          <w:tcPr>
            <w:tcW w:w="3318" w:type="dxa"/>
            <w:shd w:val="clear" w:color="auto" w:fill="auto"/>
          </w:tcPr>
          <w:p w14:paraId="30DED0D2" w14:textId="77777777" w:rsidR="00111D1A" w:rsidRPr="003C4D06" w:rsidRDefault="00111D1A" w:rsidP="007338D1">
            <w:pPr>
              <w:rPr>
                <w:b/>
              </w:rPr>
            </w:pPr>
            <w:r w:rsidRPr="003C4D06">
              <w:rPr>
                <w:b/>
              </w:rPr>
              <w:t>Responsible Parties</w:t>
            </w:r>
          </w:p>
        </w:tc>
      </w:tr>
      <w:tr w:rsidR="00805BBD" w14:paraId="5B037026" w14:textId="77777777" w:rsidTr="00805BBD">
        <w:tc>
          <w:tcPr>
            <w:tcW w:w="3284" w:type="dxa"/>
            <w:shd w:val="clear" w:color="auto" w:fill="auto"/>
          </w:tcPr>
          <w:p w14:paraId="1B0FD23A" w14:textId="2E4E94C7" w:rsidR="00111D1A" w:rsidRPr="005B392F" w:rsidRDefault="00340244" w:rsidP="007338D1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Align strategic plan and programming with </w:t>
            </w:r>
            <w:r w:rsidR="009F5243" w:rsidRPr="005B392F">
              <w:rPr>
                <w:color w:val="000000" w:themeColor="text1"/>
              </w:rPr>
              <w:t xml:space="preserve">the mission, vision, and values </w:t>
            </w:r>
            <w:r w:rsidRPr="005B392F">
              <w:rPr>
                <w:color w:val="000000" w:themeColor="text1"/>
              </w:rPr>
              <w:t>of AAUW National</w:t>
            </w:r>
          </w:p>
          <w:p w14:paraId="4900B13E" w14:textId="77777777" w:rsidR="00111D1A" w:rsidRPr="005B392F" w:rsidRDefault="00111D1A" w:rsidP="007338D1">
            <w:pPr>
              <w:rPr>
                <w:color w:val="000000" w:themeColor="text1"/>
              </w:rPr>
            </w:pPr>
          </w:p>
        </w:tc>
        <w:tc>
          <w:tcPr>
            <w:tcW w:w="3310" w:type="dxa"/>
            <w:shd w:val="clear" w:color="auto" w:fill="auto"/>
          </w:tcPr>
          <w:p w14:paraId="3A9C7DE0" w14:textId="77777777" w:rsidR="00340244" w:rsidRPr="005B392F" w:rsidRDefault="00340244" w:rsidP="0042423F">
            <w:pPr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Maintain strategic plan</w:t>
            </w:r>
          </w:p>
          <w:p w14:paraId="2095D8DD" w14:textId="77777777" w:rsidR="00111D1A" w:rsidRPr="005B392F" w:rsidRDefault="00111D1A" w:rsidP="007338D1">
            <w:pPr>
              <w:rPr>
                <w:color w:val="000000" w:themeColor="text1"/>
              </w:rPr>
            </w:pPr>
          </w:p>
        </w:tc>
        <w:tc>
          <w:tcPr>
            <w:tcW w:w="3326" w:type="dxa"/>
            <w:shd w:val="clear" w:color="auto" w:fill="auto"/>
          </w:tcPr>
          <w:p w14:paraId="263B6C48" w14:textId="77777777" w:rsidR="00340244" w:rsidRPr="005B392F" w:rsidRDefault="00340244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Keep membership informed of National AAUW goals and mission</w:t>
            </w:r>
          </w:p>
          <w:p w14:paraId="50B5C53F" w14:textId="1546FF6E" w:rsidR="0042423F" w:rsidRPr="005B392F" w:rsidRDefault="00235403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Align </w:t>
            </w:r>
            <w:r w:rsidR="0042423F" w:rsidRPr="005B392F">
              <w:rPr>
                <w:color w:val="000000" w:themeColor="text1"/>
              </w:rPr>
              <w:t>topics in branch programming</w:t>
            </w:r>
            <w:r w:rsidR="006407C8" w:rsidRPr="005B392F">
              <w:rPr>
                <w:color w:val="000000" w:themeColor="text1"/>
              </w:rPr>
              <w:t xml:space="preserve"> with AAUW mission, vision, and values</w:t>
            </w:r>
          </w:p>
          <w:p w14:paraId="2CC15938" w14:textId="0FA99372" w:rsidR="00235403" w:rsidRPr="005B392F" w:rsidRDefault="000A479A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ass</w:t>
            </w:r>
            <w:r w:rsidR="007A7760">
              <w:rPr>
                <w:color w:val="000000" w:themeColor="text1"/>
              </w:rPr>
              <w:t xml:space="preserve">ess and review </w:t>
            </w:r>
            <w:r w:rsidR="00C81915">
              <w:rPr>
                <w:color w:val="000000" w:themeColor="text1"/>
              </w:rPr>
              <w:t>strategic plan</w:t>
            </w:r>
            <w:r w:rsidR="00481A0C">
              <w:rPr>
                <w:color w:val="000000" w:themeColor="text1"/>
              </w:rPr>
              <w:t xml:space="preserve"> every three</w:t>
            </w:r>
            <w:r w:rsidR="00235403" w:rsidRPr="005B392F">
              <w:rPr>
                <w:color w:val="000000" w:themeColor="text1"/>
              </w:rPr>
              <w:t xml:space="preserve"> years</w:t>
            </w:r>
          </w:p>
          <w:p w14:paraId="685CD97A" w14:textId="37F37F87" w:rsidR="00886712" w:rsidRPr="005B392F" w:rsidRDefault="00C81915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form members </w:t>
            </w:r>
            <w:r w:rsidR="00481A0C">
              <w:rPr>
                <w:color w:val="000000" w:themeColor="text1"/>
              </w:rPr>
              <w:t xml:space="preserve">about </w:t>
            </w:r>
            <w:r w:rsidR="00886712" w:rsidRPr="005B392F">
              <w:rPr>
                <w:color w:val="000000" w:themeColor="text1"/>
              </w:rPr>
              <w:t>how programs and activities align with National AAUW goals and mission</w:t>
            </w:r>
          </w:p>
        </w:tc>
        <w:tc>
          <w:tcPr>
            <w:tcW w:w="3318" w:type="dxa"/>
            <w:shd w:val="clear" w:color="auto" w:fill="auto"/>
          </w:tcPr>
          <w:p w14:paraId="4D10041F" w14:textId="1DE3E331" w:rsidR="00111D1A" w:rsidRPr="005B392F" w:rsidRDefault="00805BBD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AAUW-</w:t>
            </w:r>
            <w:r w:rsidR="00CB7CAF" w:rsidRPr="005B392F">
              <w:rPr>
                <w:color w:val="000000" w:themeColor="text1"/>
              </w:rPr>
              <w:t>Monona/Madison Board</w:t>
            </w:r>
          </w:p>
          <w:p w14:paraId="1F57104A" w14:textId="6A18AB37" w:rsidR="0013346F" w:rsidRDefault="0013346F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Program VP</w:t>
            </w:r>
          </w:p>
          <w:p w14:paraId="3B3E2AA8" w14:textId="64718A05" w:rsidR="00481A0C" w:rsidRPr="005B392F" w:rsidRDefault="00481A0C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Web editor</w:t>
            </w:r>
          </w:p>
          <w:p w14:paraId="7A7AFB31" w14:textId="4A8F90F6" w:rsidR="0042423F" w:rsidRPr="005B392F" w:rsidRDefault="0042423F" w:rsidP="00CB7CAF">
            <w:pPr>
              <w:ind w:left="360"/>
              <w:rPr>
                <w:color w:val="000000" w:themeColor="text1"/>
              </w:rPr>
            </w:pPr>
          </w:p>
        </w:tc>
      </w:tr>
      <w:tr w:rsidR="0035700A" w:rsidRPr="00A91205" w14:paraId="05DEA535" w14:textId="77777777" w:rsidTr="00805BBD">
        <w:tc>
          <w:tcPr>
            <w:tcW w:w="3284" w:type="dxa"/>
            <w:shd w:val="clear" w:color="auto" w:fill="auto"/>
          </w:tcPr>
          <w:p w14:paraId="2DF24AA1" w14:textId="77777777" w:rsidR="0035700A" w:rsidRPr="005B392F" w:rsidRDefault="0035700A" w:rsidP="0035700A">
            <w:pPr>
              <w:ind w:left="360"/>
              <w:rPr>
                <w:color w:val="000000" w:themeColor="text1"/>
                <w:sz w:val="18"/>
              </w:rPr>
            </w:pPr>
          </w:p>
        </w:tc>
        <w:tc>
          <w:tcPr>
            <w:tcW w:w="3310" w:type="dxa"/>
            <w:shd w:val="clear" w:color="auto" w:fill="auto"/>
          </w:tcPr>
          <w:p w14:paraId="4325E0C0" w14:textId="77777777" w:rsidR="0035700A" w:rsidRPr="005B392F" w:rsidRDefault="0035700A" w:rsidP="0035700A">
            <w:pPr>
              <w:ind w:left="360"/>
              <w:rPr>
                <w:color w:val="000000" w:themeColor="text1"/>
                <w:sz w:val="18"/>
              </w:rPr>
            </w:pPr>
          </w:p>
        </w:tc>
        <w:tc>
          <w:tcPr>
            <w:tcW w:w="3326" w:type="dxa"/>
            <w:shd w:val="clear" w:color="auto" w:fill="auto"/>
          </w:tcPr>
          <w:p w14:paraId="1F2BEC8F" w14:textId="77777777" w:rsidR="0035700A" w:rsidRPr="005B392F" w:rsidRDefault="0035700A" w:rsidP="0035700A">
            <w:pPr>
              <w:ind w:left="360"/>
              <w:rPr>
                <w:color w:val="000000" w:themeColor="text1"/>
                <w:sz w:val="18"/>
              </w:rPr>
            </w:pPr>
          </w:p>
        </w:tc>
        <w:tc>
          <w:tcPr>
            <w:tcW w:w="3318" w:type="dxa"/>
            <w:shd w:val="clear" w:color="auto" w:fill="auto"/>
          </w:tcPr>
          <w:p w14:paraId="731EF660" w14:textId="77777777" w:rsidR="0035700A" w:rsidRPr="005B392F" w:rsidRDefault="0035700A" w:rsidP="0035700A">
            <w:pPr>
              <w:ind w:left="360"/>
              <w:rPr>
                <w:color w:val="000000" w:themeColor="text1"/>
                <w:sz w:val="18"/>
              </w:rPr>
            </w:pPr>
          </w:p>
        </w:tc>
      </w:tr>
      <w:tr w:rsidR="00805BBD" w14:paraId="2715F34A" w14:textId="77777777" w:rsidTr="00805BBD">
        <w:tc>
          <w:tcPr>
            <w:tcW w:w="3284" w:type="dxa"/>
            <w:shd w:val="clear" w:color="auto" w:fill="auto"/>
          </w:tcPr>
          <w:p w14:paraId="49749E1F" w14:textId="77777777" w:rsidR="008A485F" w:rsidRPr="005B392F" w:rsidRDefault="008A485F" w:rsidP="007338D1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Develop branch structure</w:t>
            </w:r>
          </w:p>
        </w:tc>
        <w:tc>
          <w:tcPr>
            <w:tcW w:w="3310" w:type="dxa"/>
            <w:shd w:val="clear" w:color="auto" w:fill="auto"/>
          </w:tcPr>
          <w:p w14:paraId="19E2EA20" w14:textId="77777777" w:rsidR="008A485F" w:rsidRPr="005B392F" w:rsidRDefault="008A485F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Identify job descriptions for leadership positions</w:t>
            </w:r>
          </w:p>
          <w:p w14:paraId="313C7F74" w14:textId="60A75EEF" w:rsidR="008A485F" w:rsidRPr="005B392F" w:rsidRDefault="008A485F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Identify</w:t>
            </w:r>
            <w:r w:rsidR="00E8055C" w:rsidRPr="005B392F">
              <w:rPr>
                <w:color w:val="000000" w:themeColor="text1"/>
              </w:rPr>
              <w:t xml:space="preserve"> committee responsibilities </w:t>
            </w:r>
          </w:p>
          <w:p w14:paraId="78F256F6" w14:textId="77777777" w:rsidR="00235403" w:rsidRPr="005B392F" w:rsidRDefault="00235403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Maintain Bylaws and Branch Policies to assist decision making</w:t>
            </w:r>
          </w:p>
        </w:tc>
        <w:tc>
          <w:tcPr>
            <w:tcW w:w="3326" w:type="dxa"/>
            <w:shd w:val="clear" w:color="auto" w:fill="auto"/>
          </w:tcPr>
          <w:p w14:paraId="03FF02B3" w14:textId="1D333452" w:rsidR="008A485F" w:rsidRPr="005B392F" w:rsidRDefault="00A250E8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Maintain a </w:t>
            </w:r>
            <w:r w:rsidR="00086A4B" w:rsidRPr="005B392F">
              <w:rPr>
                <w:color w:val="000000" w:themeColor="text1"/>
              </w:rPr>
              <w:t xml:space="preserve">Job Description Handbook on our website </w:t>
            </w:r>
            <w:r w:rsidR="008A485F" w:rsidRPr="005B392F">
              <w:rPr>
                <w:color w:val="000000" w:themeColor="text1"/>
              </w:rPr>
              <w:t xml:space="preserve">with </w:t>
            </w:r>
            <w:r w:rsidRPr="005B392F">
              <w:rPr>
                <w:color w:val="000000" w:themeColor="text1"/>
              </w:rPr>
              <w:t xml:space="preserve">current </w:t>
            </w:r>
            <w:r w:rsidR="008A485F" w:rsidRPr="005B392F">
              <w:rPr>
                <w:color w:val="000000" w:themeColor="text1"/>
              </w:rPr>
              <w:t xml:space="preserve">information for </w:t>
            </w:r>
            <w:r w:rsidR="00886712" w:rsidRPr="005B392F">
              <w:rPr>
                <w:color w:val="000000" w:themeColor="text1"/>
              </w:rPr>
              <w:t>p</w:t>
            </w:r>
            <w:r w:rsidR="00AD0534" w:rsidRPr="005B392F">
              <w:rPr>
                <w:color w:val="000000" w:themeColor="text1"/>
              </w:rPr>
              <w:t>er</w:t>
            </w:r>
            <w:r w:rsidR="00886712" w:rsidRPr="005B392F">
              <w:rPr>
                <w:color w:val="000000" w:themeColor="text1"/>
              </w:rPr>
              <w:t xml:space="preserve">forming the duties of </w:t>
            </w:r>
            <w:r w:rsidR="008A485F" w:rsidRPr="005B392F">
              <w:rPr>
                <w:color w:val="000000" w:themeColor="text1"/>
              </w:rPr>
              <w:t>each</w:t>
            </w:r>
            <w:r w:rsidR="00235403" w:rsidRPr="005B392F">
              <w:rPr>
                <w:color w:val="000000" w:themeColor="text1"/>
              </w:rPr>
              <w:t xml:space="preserve"> officer and committee</w:t>
            </w:r>
            <w:r w:rsidRPr="005B392F">
              <w:rPr>
                <w:color w:val="000000" w:themeColor="text1"/>
              </w:rPr>
              <w:t xml:space="preserve"> chair</w:t>
            </w:r>
          </w:p>
          <w:p w14:paraId="150A9CBC" w14:textId="425DDA32" w:rsidR="00086A4B" w:rsidRPr="005B392F" w:rsidRDefault="00086A4B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Have </w:t>
            </w:r>
            <w:r w:rsidR="00E66533" w:rsidRPr="005B392F">
              <w:rPr>
                <w:color w:val="000000" w:themeColor="text1"/>
              </w:rPr>
              <w:t xml:space="preserve">all </w:t>
            </w:r>
            <w:r w:rsidRPr="005B392F">
              <w:rPr>
                <w:color w:val="000000" w:themeColor="text1"/>
              </w:rPr>
              <w:t>officer</w:t>
            </w:r>
            <w:r w:rsidR="00E66533" w:rsidRPr="005B392F">
              <w:rPr>
                <w:color w:val="000000" w:themeColor="text1"/>
              </w:rPr>
              <w:t>s</w:t>
            </w:r>
            <w:r w:rsidRPr="005B392F">
              <w:rPr>
                <w:color w:val="000000" w:themeColor="text1"/>
              </w:rPr>
              <w:t>/chair</w:t>
            </w:r>
            <w:r w:rsidR="00E66533" w:rsidRPr="005B392F">
              <w:rPr>
                <w:color w:val="000000" w:themeColor="text1"/>
              </w:rPr>
              <w:t>s</w:t>
            </w:r>
            <w:r w:rsidRPr="005B392F">
              <w:rPr>
                <w:color w:val="000000" w:themeColor="text1"/>
              </w:rPr>
              <w:t xml:space="preserve"> update their job description</w:t>
            </w:r>
            <w:r w:rsidR="00E66533" w:rsidRPr="005B392F">
              <w:rPr>
                <w:color w:val="000000" w:themeColor="text1"/>
              </w:rPr>
              <w:t>s</w:t>
            </w:r>
            <w:r w:rsidRPr="005B392F">
              <w:rPr>
                <w:color w:val="000000" w:themeColor="text1"/>
              </w:rPr>
              <w:t xml:space="preserve"> at end of year with date posted at end of each description</w:t>
            </w:r>
          </w:p>
          <w:p w14:paraId="0F40F0EF" w14:textId="4AE1704D" w:rsidR="00D43128" w:rsidRPr="005B392F" w:rsidRDefault="00D43128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Have </w:t>
            </w:r>
            <w:r w:rsidR="0013346F" w:rsidRPr="005B392F">
              <w:rPr>
                <w:color w:val="000000" w:themeColor="text1"/>
              </w:rPr>
              <w:t xml:space="preserve">web editor </w:t>
            </w:r>
            <w:r w:rsidRPr="005B392F">
              <w:rPr>
                <w:color w:val="000000" w:themeColor="text1"/>
              </w:rPr>
              <w:t xml:space="preserve">update on </w:t>
            </w:r>
            <w:r w:rsidR="00B35B3C" w:rsidRPr="005B392F">
              <w:rPr>
                <w:color w:val="000000" w:themeColor="text1"/>
              </w:rPr>
              <w:t xml:space="preserve">Monona/Madison </w:t>
            </w:r>
            <w:r w:rsidRPr="005B392F">
              <w:rPr>
                <w:color w:val="000000" w:themeColor="text1"/>
              </w:rPr>
              <w:t>website</w:t>
            </w:r>
          </w:p>
          <w:p w14:paraId="70573C05" w14:textId="77777777" w:rsidR="00235403" w:rsidRPr="005B392F" w:rsidRDefault="00235403" w:rsidP="00235403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>Assure Bylaws and Branch Policies are updated annually</w:t>
            </w:r>
          </w:p>
        </w:tc>
        <w:tc>
          <w:tcPr>
            <w:tcW w:w="3318" w:type="dxa"/>
            <w:shd w:val="clear" w:color="auto" w:fill="auto"/>
          </w:tcPr>
          <w:p w14:paraId="5DA69096" w14:textId="611FDDF9" w:rsidR="00805BBD" w:rsidRPr="005B392F" w:rsidRDefault="00805BBD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>AAUW-</w:t>
            </w:r>
            <w:r w:rsidR="00086A4B" w:rsidRPr="005B392F">
              <w:rPr>
                <w:color w:val="000000" w:themeColor="text1"/>
              </w:rPr>
              <w:t>Monona/Madison Board</w:t>
            </w:r>
            <w:r w:rsidRPr="005B392F">
              <w:rPr>
                <w:color w:val="000000" w:themeColor="text1"/>
              </w:rPr>
              <w:t xml:space="preserve"> </w:t>
            </w:r>
          </w:p>
          <w:p w14:paraId="5A05C599" w14:textId="77777777" w:rsidR="008A485F" w:rsidRPr="005B392F" w:rsidRDefault="008A485F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Co-presidents</w:t>
            </w:r>
          </w:p>
          <w:p w14:paraId="2A7A6922" w14:textId="77777777" w:rsidR="008A485F" w:rsidRPr="005B392F" w:rsidRDefault="008A485F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Committee chairpersons</w:t>
            </w:r>
          </w:p>
          <w:p w14:paraId="4F6D4FFF" w14:textId="2FA2BC82" w:rsidR="0013346F" w:rsidRPr="005B392F" w:rsidRDefault="0013346F" w:rsidP="0042423F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Web editor</w:t>
            </w:r>
          </w:p>
          <w:p w14:paraId="351FFC11" w14:textId="77777777" w:rsidR="00A250E8" w:rsidRPr="005B392F" w:rsidRDefault="00A250E8" w:rsidP="00805BBD">
            <w:pPr>
              <w:ind w:left="360"/>
              <w:rPr>
                <w:color w:val="000000" w:themeColor="text1"/>
              </w:rPr>
            </w:pPr>
          </w:p>
        </w:tc>
      </w:tr>
      <w:tr w:rsidR="0035700A" w:rsidRPr="00A91205" w14:paraId="7BEA641D" w14:textId="77777777" w:rsidTr="00805BBD">
        <w:tc>
          <w:tcPr>
            <w:tcW w:w="3284" w:type="dxa"/>
            <w:shd w:val="clear" w:color="auto" w:fill="auto"/>
          </w:tcPr>
          <w:p w14:paraId="102332EE" w14:textId="77777777" w:rsidR="0035700A" w:rsidRPr="00A91205" w:rsidRDefault="0035700A" w:rsidP="007338D1">
            <w:pPr>
              <w:rPr>
                <w:sz w:val="18"/>
              </w:rPr>
            </w:pPr>
          </w:p>
        </w:tc>
        <w:tc>
          <w:tcPr>
            <w:tcW w:w="3310" w:type="dxa"/>
            <w:shd w:val="clear" w:color="auto" w:fill="auto"/>
          </w:tcPr>
          <w:p w14:paraId="31658E28" w14:textId="77777777" w:rsidR="0035700A" w:rsidRPr="00A91205" w:rsidRDefault="0035700A" w:rsidP="0035700A">
            <w:pPr>
              <w:rPr>
                <w:sz w:val="18"/>
              </w:rPr>
            </w:pPr>
          </w:p>
        </w:tc>
        <w:tc>
          <w:tcPr>
            <w:tcW w:w="3326" w:type="dxa"/>
            <w:shd w:val="clear" w:color="auto" w:fill="auto"/>
          </w:tcPr>
          <w:p w14:paraId="200B6921" w14:textId="77777777" w:rsidR="0035700A" w:rsidRPr="00A91205" w:rsidRDefault="0035700A" w:rsidP="0035700A">
            <w:pPr>
              <w:rPr>
                <w:sz w:val="18"/>
              </w:rPr>
            </w:pPr>
          </w:p>
        </w:tc>
        <w:tc>
          <w:tcPr>
            <w:tcW w:w="3318" w:type="dxa"/>
            <w:shd w:val="clear" w:color="auto" w:fill="auto"/>
          </w:tcPr>
          <w:p w14:paraId="70CCCD3C" w14:textId="77777777" w:rsidR="0035700A" w:rsidRPr="00A91205" w:rsidRDefault="0035700A" w:rsidP="0035700A">
            <w:pPr>
              <w:rPr>
                <w:sz w:val="18"/>
              </w:rPr>
            </w:pPr>
          </w:p>
        </w:tc>
      </w:tr>
    </w:tbl>
    <w:p w14:paraId="4689258C" w14:textId="74465038" w:rsidR="008256CA" w:rsidRPr="009E1127" w:rsidRDefault="009E1127" w:rsidP="008256CA">
      <w:pPr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tbl>
      <w:tblPr>
        <w:tblpPr w:leftFromText="180" w:rightFromText="180" w:vertAnchor="text" w:horzAnchor="page" w:tblpX="1239" w:tblpY="897"/>
        <w:tblW w:w="133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6"/>
        <w:gridCol w:w="3240"/>
        <w:gridCol w:w="3625"/>
        <w:gridCol w:w="3318"/>
      </w:tblGrid>
      <w:tr w:rsidR="008256CA" w:rsidRPr="003C4D06" w14:paraId="3E0BDDE1" w14:textId="77777777" w:rsidTr="00C72549">
        <w:tc>
          <w:tcPr>
            <w:tcW w:w="3146" w:type="dxa"/>
            <w:shd w:val="clear" w:color="auto" w:fill="auto"/>
          </w:tcPr>
          <w:p w14:paraId="02559D06" w14:textId="77777777" w:rsidR="008256CA" w:rsidRPr="003C4D06" w:rsidRDefault="008256CA" w:rsidP="00C72549">
            <w:pPr>
              <w:rPr>
                <w:b/>
              </w:rPr>
            </w:pPr>
            <w:r w:rsidRPr="003C4D06">
              <w:rPr>
                <w:b/>
              </w:rPr>
              <w:t>Goals and Objectives</w:t>
            </w:r>
          </w:p>
        </w:tc>
        <w:tc>
          <w:tcPr>
            <w:tcW w:w="3240" w:type="dxa"/>
            <w:shd w:val="clear" w:color="auto" w:fill="auto"/>
          </w:tcPr>
          <w:p w14:paraId="29758FB3" w14:textId="77777777" w:rsidR="008256CA" w:rsidRPr="003C4D06" w:rsidRDefault="008256CA" w:rsidP="00C72549">
            <w:pPr>
              <w:rPr>
                <w:b/>
              </w:rPr>
            </w:pPr>
            <w:r w:rsidRPr="003C4D06">
              <w:rPr>
                <w:b/>
              </w:rPr>
              <w:t>Strategy</w:t>
            </w:r>
          </w:p>
        </w:tc>
        <w:tc>
          <w:tcPr>
            <w:tcW w:w="3625" w:type="dxa"/>
            <w:shd w:val="clear" w:color="auto" w:fill="auto"/>
          </w:tcPr>
          <w:p w14:paraId="1E16996D" w14:textId="77777777" w:rsidR="008256CA" w:rsidRPr="003C4D06" w:rsidRDefault="008256CA" w:rsidP="00C72549">
            <w:pPr>
              <w:rPr>
                <w:b/>
              </w:rPr>
            </w:pPr>
            <w:r w:rsidRPr="003C4D06">
              <w:rPr>
                <w:b/>
              </w:rPr>
              <w:t>Action Steps</w:t>
            </w:r>
          </w:p>
        </w:tc>
        <w:tc>
          <w:tcPr>
            <w:tcW w:w="3318" w:type="dxa"/>
            <w:shd w:val="clear" w:color="auto" w:fill="auto"/>
          </w:tcPr>
          <w:p w14:paraId="6408BB72" w14:textId="77777777" w:rsidR="008256CA" w:rsidRPr="003C4D06" w:rsidRDefault="008256CA" w:rsidP="00C72549">
            <w:pPr>
              <w:rPr>
                <w:b/>
              </w:rPr>
            </w:pPr>
            <w:r w:rsidRPr="003C4D06">
              <w:rPr>
                <w:b/>
              </w:rPr>
              <w:t>Responsible Parties</w:t>
            </w:r>
          </w:p>
        </w:tc>
      </w:tr>
      <w:tr w:rsidR="005B392F" w:rsidRPr="005B392F" w14:paraId="0B737AA4" w14:textId="77777777" w:rsidTr="00C72549">
        <w:tc>
          <w:tcPr>
            <w:tcW w:w="3146" w:type="dxa"/>
            <w:shd w:val="clear" w:color="auto" w:fill="auto"/>
          </w:tcPr>
          <w:p w14:paraId="684BD5EE" w14:textId="77777777" w:rsidR="008256CA" w:rsidRPr="005B392F" w:rsidRDefault="008256CA" w:rsidP="00C72549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trengthen existing revenue-generating events to ensure that they can sustain intended levels of scholarship support</w:t>
            </w:r>
          </w:p>
          <w:p w14:paraId="405AF975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7D20C9DA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6DECB3EB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</w:tc>
        <w:tc>
          <w:tcPr>
            <w:tcW w:w="3240" w:type="dxa"/>
            <w:shd w:val="clear" w:color="auto" w:fill="auto"/>
          </w:tcPr>
          <w:p w14:paraId="2CBF24CD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Address financial health during the annual budget review process by aligning spending and earnings with strategic goals</w:t>
            </w:r>
          </w:p>
          <w:p w14:paraId="3BF38BA3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Explore feasibility of a comprehensive campaign underpinning our strategic goals</w:t>
            </w:r>
          </w:p>
          <w:p w14:paraId="0940CAC7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Complement existing membership model to engage new audiences, increase donor populations, and achieve greater impact through partnerships</w:t>
            </w:r>
          </w:p>
          <w:p w14:paraId="15AFF09D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</w:tc>
        <w:tc>
          <w:tcPr>
            <w:tcW w:w="3625" w:type="dxa"/>
            <w:shd w:val="clear" w:color="auto" w:fill="auto"/>
          </w:tcPr>
          <w:p w14:paraId="19AE72FB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Review branch finances annually in the context of budget development, considering donation goals and operations expenses </w:t>
            </w:r>
          </w:p>
          <w:p w14:paraId="547DC6A6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Consider launching a fundraising campaign for revenues to be used for Branch General Operations, programs, and mission of AAUW-National (distinct from fundraising for scholarships)</w:t>
            </w:r>
          </w:p>
          <w:p w14:paraId="783AA25F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Encourage electronic payment for membership dues, offering training if members wish </w:t>
            </w:r>
          </w:p>
          <w:p w14:paraId="7C740F11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Acknowledge donations with a thank you citing intended use</w:t>
            </w:r>
          </w:p>
        </w:tc>
        <w:tc>
          <w:tcPr>
            <w:tcW w:w="3318" w:type="dxa"/>
            <w:shd w:val="clear" w:color="auto" w:fill="auto"/>
          </w:tcPr>
          <w:p w14:paraId="0B73096C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AAUW-Monona/Madison Board</w:t>
            </w:r>
          </w:p>
          <w:p w14:paraId="573D2CA7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Finance Officer</w:t>
            </w:r>
          </w:p>
          <w:p w14:paraId="60E6FA40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Book Sale Committee</w:t>
            </w:r>
          </w:p>
          <w:p w14:paraId="181B658F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cholarship Committee</w:t>
            </w:r>
          </w:p>
          <w:p w14:paraId="6E13DF89" w14:textId="77777777" w:rsidR="008256CA" w:rsidRPr="005B392F" w:rsidRDefault="008256CA" w:rsidP="00C72549">
            <w:pPr>
              <w:ind w:left="360"/>
              <w:rPr>
                <w:color w:val="000000" w:themeColor="text1"/>
              </w:rPr>
            </w:pPr>
          </w:p>
        </w:tc>
      </w:tr>
      <w:tr w:rsidR="005B392F" w:rsidRPr="005B392F" w14:paraId="5F2C574A" w14:textId="77777777" w:rsidTr="00C72549">
        <w:tc>
          <w:tcPr>
            <w:tcW w:w="3146" w:type="dxa"/>
            <w:shd w:val="clear" w:color="auto" w:fill="auto"/>
          </w:tcPr>
          <w:p w14:paraId="6834A065" w14:textId="77777777" w:rsidR="008256CA" w:rsidRPr="005B392F" w:rsidRDefault="008256CA" w:rsidP="00C72549">
            <w:pPr>
              <w:rPr>
                <w:color w:val="000000" w:themeColor="text1"/>
                <w:sz w:val="12"/>
              </w:rPr>
            </w:pPr>
          </w:p>
        </w:tc>
        <w:tc>
          <w:tcPr>
            <w:tcW w:w="3240" w:type="dxa"/>
            <w:shd w:val="clear" w:color="auto" w:fill="auto"/>
          </w:tcPr>
          <w:p w14:paraId="45FA3315" w14:textId="77777777" w:rsidR="008256CA" w:rsidRPr="005B392F" w:rsidRDefault="008256CA" w:rsidP="00C72549">
            <w:pPr>
              <w:rPr>
                <w:color w:val="000000" w:themeColor="text1"/>
                <w:sz w:val="12"/>
              </w:rPr>
            </w:pPr>
          </w:p>
        </w:tc>
        <w:tc>
          <w:tcPr>
            <w:tcW w:w="3625" w:type="dxa"/>
            <w:shd w:val="clear" w:color="auto" w:fill="auto"/>
          </w:tcPr>
          <w:p w14:paraId="2A869827" w14:textId="77777777" w:rsidR="008256CA" w:rsidRPr="005B392F" w:rsidRDefault="008256CA" w:rsidP="00C72549">
            <w:pPr>
              <w:rPr>
                <w:color w:val="000000" w:themeColor="text1"/>
                <w:sz w:val="12"/>
              </w:rPr>
            </w:pPr>
          </w:p>
        </w:tc>
        <w:tc>
          <w:tcPr>
            <w:tcW w:w="3318" w:type="dxa"/>
            <w:shd w:val="clear" w:color="auto" w:fill="auto"/>
          </w:tcPr>
          <w:p w14:paraId="0887DCC0" w14:textId="77777777" w:rsidR="008256CA" w:rsidRPr="005B392F" w:rsidRDefault="008256CA" w:rsidP="00C72549">
            <w:pPr>
              <w:rPr>
                <w:color w:val="000000" w:themeColor="text1"/>
                <w:sz w:val="12"/>
              </w:rPr>
            </w:pPr>
          </w:p>
        </w:tc>
      </w:tr>
      <w:tr w:rsidR="005B392F" w:rsidRPr="005B392F" w14:paraId="74CF106F" w14:textId="77777777" w:rsidTr="00C72549">
        <w:tc>
          <w:tcPr>
            <w:tcW w:w="3146" w:type="dxa"/>
            <w:shd w:val="clear" w:color="auto" w:fill="auto"/>
          </w:tcPr>
          <w:p w14:paraId="431D8BCC" w14:textId="77777777" w:rsidR="008256CA" w:rsidRPr="005B392F" w:rsidRDefault="008256CA" w:rsidP="00C72549">
            <w:pPr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ustain current level of membership and increase diversity in our branch</w:t>
            </w:r>
          </w:p>
          <w:p w14:paraId="5F88E9BF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227C4005" w14:textId="77777777" w:rsidR="008256CA" w:rsidRPr="005B392F" w:rsidRDefault="008256CA" w:rsidP="00C72549">
            <w:pPr>
              <w:spacing w:after="240"/>
              <w:rPr>
                <w:rFonts w:ascii="Times New Roman" w:eastAsia="Times New Roman" w:hAnsi="Times New Roman" w:cs="Times New Roman"/>
                <w:color w:val="000000" w:themeColor="text1"/>
                <w:szCs w:val="24"/>
              </w:rPr>
            </w:pPr>
          </w:p>
          <w:p w14:paraId="13B0CE6B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00EBA71B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6B766E2E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396DBD78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420A730B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</w:tc>
        <w:tc>
          <w:tcPr>
            <w:tcW w:w="3240" w:type="dxa"/>
            <w:shd w:val="clear" w:color="auto" w:fill="auto"/>
          </w:tcPr>
          <w:p w14:paraId="25EC4DA8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>Retain current members</w:t>
            </w:r>
          </w:p>
          <w:p w14:paraId="756BE5A4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Recruit new members across Dane County</w:t>
            </w:r>
          </w:p>
          <w:p w14:paraId="4755CCF3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Target faculty &amp; staff at local institutions of </w:t>
            </w:r>
            <w:r w:rsidRPr="005B392F">
              <w:rPr>
                <w:color w:val="000000" w:themeColor="text1"/>
              </w:rPr>
              <w:lastRenderedPageBreak/>
              <w:t>higher learning with recruitment efforts</w:t>
            </w:r>
          </w:p>
          <w:p w14:paraId="41A4503B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Explore higher education’s multiple organizations for Women in Science, Technology, Engineering, Mathematics, and Medicine</w:t>
            </w:r>
          </w:p>
          <w:p w14:paraId="34EC799C" w14:textId="31A4E135" w:rsidR="008256CA" w:rsidRPr="005B392F" w:rsidRDefault="008256CA" w:rsidP="00897D28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Diversify membership</w:t>
            </w:r>
            <w:r w:rsidR="00897D28" w:rsidRPr="005B392F">
              <w:rPr>
                <w:color w:val="000000" w:themeColor="text1"/>
              </w:rPr>
              <w:t xml:space="preserve"> and d</w:t>
            </w:r>
            <w:r w:rsidRPr="005B392F">
              <w:rPr>
                <w:color w:val="000000" w:themeColor="text1"/>
              </w:rPr>
              <w:t>evelop “talking points” for members to use when inviting prospective members</w:t>
            </w:r>
          </w:p>
          <w:p w14:paraId="6F022132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</w:tc>
        <w:tc>
          <w:tcPr>
            <w:tcW w:w="3625" w:type="dxa"/>
            <w:shd w:val="clear" w:color="auto" w:fill="auto"/>
          </w:tcPr>
          <w:p w14:paraId="3FC07EF7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>Plan more Special Interest Activities</w:t>
            </w:r>
          </w:p>
          <w:p w14:paraId="56D390B0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Reach out to current members to encourage involvement in branch activities and programs</w:t>
            </w:r>
          </w:p>
          <w:p w14:paraId="0D628A4E" w14:textId="73FB31EB" w:rsidR="008256CA" w:rsidRPr="005B392F" w:rsidRDefault="00C24EE8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 xml:space="preserve">Invite women faculty &amp; staff </w:t>
            </w:r>
            <w:r w:rsidRPr="005B392F">
              <w:rPr>
                <w:bCs/>
                <w:color w:val="000000" w:themeColor="text1"/>
              </w:rPr>
              <w:t>from area institutions of higher learning (</w:t>
            </w:r>
            <w:r w:rsidRPr="005B392F">
              <w:rPr>
                <w:bCs/>
                <w:i/>
                <w:iCs/>
                <w:color w:val="000000" w:themeColor="text1"/>
              </w:rPr>
              <w:t>e.g.</w:t>
            </w:r>
            <w:r w:rsidRPr="005B392F">
              <w:rPr>
                <w:color w:val="000000" w:themeColor="text1"/>
              </w:rPr>
              <w:t xml:space="preserve"> </w:t>
            </w:r>
            <w:r w:rsidRPr="005B392F">
              <w:rPr>
                <w:bCs/>
                <w:color w:val="000000" w:themeColor="text1"/>
              </w:rPr>
              <w:t>UW-Madison, Edgewood College, Madison College)</w:t>
            </w:r>
            <w:r w:rsidR="008256CA" w:rsidRPr="005B392F">
              <w:rPr>
                <w:color w:val="000000" w:themeColor="text1"/>
              </w:rPr>
              <w:t xml:space="preserve"> and from STEM-supportive organizations to attend meetings—as speakers, and/or to discuss how AAUW supports women students; explore options for joint programs and/or partnerships in developing supportive avenues for young women in STEM </w:t>
            </w:r>
          </w:p>
          <w:p w14:paraId="18608810" w14:textId="2B9AC16B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Invite community women leaders and members of diverse organizations and groups to attend meetings and activities</w:t>
            </w:r>
          </w:p>
          <w:p w14:paraId="4A508A5B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 xml:space="preserve">Conduct targeted </w:t>
            </w:r>
          </w:p>
          <w:p w14:paraId="25FBBEBF" w14:textId="648951CD" w:rsidR="008256CA" w:rsidRPr="005B392F" w:rsidRDefault="008256CA" w:rsidP="00C81915">
            <w:p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membership drives</w:t>
            </w:r>
          </w:p>
        </w:tc>
        <w:tc>
          <w:tcPr>
            <w:tcW w:w="3318" w:type="dxa"/>
            <w:shd w:val="clear" w:color="auto" w:fill="auto"/>
          </w:tcPr>
          <w:p w14:paraId="45D17A95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lastRenderedPageBreak/>
              <w:t xml:space="preserve">Membership VP </w:t>
            </w:r>
          </w:p>
          <w:p w14:paraId="10586DC3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Program VP</w:t>
            </w:r>
          </w:p>
          <w:p w14:paraId="2B779E31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Social Committee</w:t>
            </w:r>
          </w:p>
          <w:p w14:paraId="26FC9B2A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Communications chair</w:t>
            </w:r>
          </w:p>
          <w:p w14:paraId="43D95A2C" w14:textId="77777777" w:rsidR="008256CA" w:rsidRPr="005B392F" w:rsidRDefault="008256CA" w:rsidP="00C72549">
            <w:pPr>
              <w:numPr>
                <w:ilvl w:val="0"/>
                <w:numId w:val="9"/>
              </w:numPr>
              <w:ind w:left="360"/>
              <w:rPr>
                <w:color w:val="000000" w:themeColor="text1"/>
              </w:rPr>
            </w:pPr>
            <w:r w:rsidRPr="005B392F">
              <w:rPr>
                <w:color w:val="000000" w:themeColor="text1"/>
              </w:rPr>
              <w:t>Branch members</w:t>
            </w:r>
          </w:p>
          <w:p w14:paraId="04652181" w14:textId="77777777" w:rsidR="008256CA" w:rsidRPr="005B392F" w:rsidRDefault="008256CA" w:rsidP="00C72549">
            <w:pPr>
              <w:ind w:left="360"/>
              <w:rPr>
                <w:color w:val="000000" w:themeColor="text1"/>
              </w:rPr>
            </w:pPr>
          </w:p>
          <w:p w14:paraId="36C30B56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  <w:p w14:paraId="7396A1EE" w14:textId="77777777" w:rsidR="008256CA" w:rsidRPr="005B392F" w:rsidRDefault="008256CA" w:rsidP="00C72549">
            <w:pPr>
              <w:rPr>
                <w:color w:val="000000" w:themeColor="text1"/>
              </w:rPr>
            </w:pPr>
          </w:p>
        </w:tc>
      </w:tr>
    </w:tbl>
    <w:p w14:paraId="5C987EF0" w14:textId="0E33FCD4" w:rsidR="00D80036" w:rsidRPr="005B392F" w:rsidRDefault="00D80036" w:rsidP="003A7E02">
      <w:pPr>
        <w:rPr>
          <w:color w:val="000000" w:themeColor="text1"/>
        </w:rPr>
      </w:pPr>
    </w:p>
    <w:sectPr w:rsidR="00D80036" w:rsidRPr="005B392F" w:rsidSect="0072168E">
      <w:footerReference w:type="default" r:id="rId16"/>
      <w:pgSz w:w="15840" w:h="12240" w:orient="landscape"/>
      <w:pgMar w:top="864" w:right="1296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04E3A" w14:textId="77777777" w:rsidR="00493001" w:rsidRDefault="00493001" w:rsidP="003C4D06">
      <w:r>
        <w:separator/>
      </w:r>
    </w:p>
  </w:endnote>
  <w:endnote w:type="continuationSeparator" w:id="0">
    <w:p w14:paraId="5455EA8B" w14:textId="77777777" w:rsidR="00493001" w:rsidRDefault="00493001" w:rsidP="003C4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ork Sans">
    <w:panose1 w:val="020B0604020202020204"/>
    <w:charset w:val="4D"/>
    <w:family w:val="auto"/>
    <w:pitch w:val="variable"/>
    <w:sig w:usb0="A00000FF" w:usb1="5000E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E6BDF" w14:textId="77777777" w:rsidR="003C4D06" w:rsidRDefault="003C4D0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A479A">
      <w:rPr>
        <w:noProof/>
      </w:rPr>
      <w:t>6</w:t>
    </w:r>
    <w:r>
      <w:rPr>
        <w:noProof/>
      </w:rPr>
      <w:fldChar w:fldCharType="end"/>
    </w:r>
  </w:p>
  <w:p w14:paraId="5FACF864" w14:textId="77777777" w:rsidR="003C4D06" w:rsidRDefault="003C4D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2133F" w14:textId="77777777" w:rsidR="00493001" w:rsidRDefault="00493001" w:rsidP="003C4D06">
      <w:r>
        <w:separator/>
      </w:r>
    </w:p>
  </w:footnote>
  <w:footnote w:type="continuationSeparator" w:id="0">
    <w:p w14:paraId="01D221FF" w14:textId="77777777" w:rsidR="00493001" w:rsidRDefault="00493001" w:rsidP="003C4D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90E15"/>
    <w:multiLevelType w:val="hybridMultilevel"/>
    <w:tmpl w:val="F21CB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70749"/>
    <w:multiLevelType w:val="hybridMultilevel"/>
    <w:tmpl w:val="7E38C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266661"/>
    <w:multiLevelType w:val="hybridMultilevel"/>
    <w:tmpl w:val="A28448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8D69FF"/>
    <w:multiLevelType w:val="hybridMultilevel"/>
    <w:tmpl w:val="56402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836F4"/>
    <w:multiLevelType w:val="hybridMultilevel"/>
    <w:tmpl w:val="C8169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701C39"/>
    <w:multiLevelType w:val="hybridMultilevel"/>
    <w:tmpl w:val="8842D5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E7380D"/>
    <w:multiLevelType w:val="hybridMultilevel"/>
    <w:tmpl w:val="F720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0305B"/>
    <w:multiLevelType w:val="hybridMultilevel"/>
    <w:tmpl w:val="8F88E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25786"/>
    <w:multiLevelType w:val="hybridMultilevel"/>
    <w:tmpl w:val="E44A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81941"/>
    <w:multiLevelType w:val="hybridMultilevel"/>
    <w:tmpl w:val="183E4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7C08A2"/>
    <w:multiLevelType w:val="hybridMultilevel"/>
    <w:tmpl w:val="B5CCC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93D6B"/>
    <w:multiLevelType w:val="hybridMultilevel"/>
    <w:tmpl w:val="091CC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6F0A75"/>
    <w:multiLevelType w:val="hybridMultilevel"/>
    <w:tmpl w:val="C972C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E225E4"/>
    <w:multiLevelType w:val="hybridMultilevel"/>
    <w:tmpl w:val="92C8A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105EDB"/>
    <w:multiLevelType w:val="hybridMultilevel"/>
    <w:tmpl w:val="6AA6E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B3C08"/>
    <w:multiLevelType w:val="hybridMultilevel"/>
    <w:tmpl w:val="8E946B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703AD9"/>
    <w:multiLevelType w:val="hybridMultilevel"/>
    <w:tmpl w:val="BB1E2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07D44"/>
    <w:multiLevelType w:val="hybridMultilevel"/>
    <w:tmpl w:val="E0B65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76C3C"/>
    <w:multiLevelType w:val="hybridMultilevel"/>
    <w:tmpl w:val="1370F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5D388F"/>
    <w:multiLevelType w:val="hybridMultilevel"/>
    <w:tmpl w:val="22C66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034BBF"/>
    <w:multiLevelType w:val="hybridMultilevel"/>
    <w:tmpl w:val="1C30BB30"/>
    <w:lvl w:ilvl="0" w:tplc="B28071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474832"/>
    <w:multiLevelType w:val="hybridMultilevel"/>
    <w:tmpl w:val="D08C2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7A772A"/>
    <w:multiLevelType w:val="hybridMultilevel"/>
    <w:tmpl w:val="A8F69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590839">
    <w:abstractNumId w:val="11"/>
  </w:num>
  <w:num w:numId="2" w16cid:durableId="608466286">
    <w:abstractNumId w:val="15"/>
  </w:num>
  <w:num w:numId="3" w16cid:durableId="237329141">
    <w:abstractNumId w:val="21"/>
  </w:num>
  <w:num w:numId="4" w16cid:durableId="571740468">
    <w:abstractNumId w:val="0"/>
  </w:num>
  <w:num w:numId="5" w16cid:durableId="564804901">
    <w:abstractNumId w:val="9"/>
  </w:num>
  <w:num w:numId="6" w16cid:durableId="790562137">
    <w:abstractNumId w:val="13"/>
  </w:num>
  <w:num w:numId="7" w16cid:durableId="2064326492">
    <w:abstractNumId w:val="8"/>
  </w:num>
  <w:num w:numId="8" w16cid:durableId="9139865">
    <w:abstractNumId w:val="2"/>
  </w:num>
  <w:num w:numId="9" w16cid:durableId="945236258">
    <w:abstractNumId w:val="16"/>
  </w:num>
  <w:num w:numId="10" w16cid:durableId="457115886">
    <w:abstractNumId w:val="1"/>
  </w:num>
  <w:num w:numId="11" w16cid:durableId="2104298491">
    <w:abstractNumId w:val="5"/>
  </w:num>
  <w:num w:numId="12" w16cid:durableId="154342482">
    <w:abstractNumId w:val="14"/>
  </w:num>
  <w:num w:numId="13" w16cid:durableId="120997513">
    <w:abstractNumId w:val="18"/>
  </w:num>
  <w:num w:numId="14" w16cid:durableId="1949117152">
    <w:abstractNumId w:val="10"/>
  </w:num>
  <w:num w:numId="15" w16cid:durableId="1383138016">
    <w:abstractNumId w:val="20"/>
  </w:num>
  <w:num w:numId="16" w16cid:durableId="869607775">
    <w:abstractNumId w:val="4"/>
  </w:num>
  <w:num w:numId="17" w16cid:durableId="290021831">
    <w:abstractNumId w:val="17"/>
  </w:num>
  <w:num w:numId="18" w16cid:durableId="1399476744">
    <w:abstractNumId w:val="7"/>
  </w:num>
  <w:num w:numId="19" w16cid:durableId="846098564">
    <w:abstractNumId w:val="19"/>
  </w:num>
  <w:num w:numId="20" w16cid:durableId="1308588688">
    <w:abstractNumId w:val="22"/>
  </w:num>
  <w:num w:numId="21" w16cid:durableId="2058552862">
    <w:abstractNumId w:val="3"/>
  </w:num>
  <w:num w:numId="22" w16cid:durableId="1174030404">
    <w:abstractNumId w:val="12"/>
  </w:num>
  <w:num w:numId="23" w16cid:durableId="14836154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trQwN7E0NDUyNTBX0lEKTi0uzszPAykwrgUAYR4dwiwAAAA="/>
  </w:docVars>
  <w:rsids>
    <w:rsidRoot w:val="00B530C3"/>
    <w:rsid w:val="00001E99"/>
    <w:rsid w:val="00005249"/>
    <w:rsid w:val="000065D5"/>
    <w:rsid w:val="0002653A"/>
    <w:rsid w:val="00032752"/>
    <w:rsid w:val="00041C0C"/>
    <w:rsid w:val="00055CE2"/>
    <w:rsid w:val="000775F6"/>
    <w:rsid w:val="00086A4B"/>
    <w:rsid w:val="00090882"/>
    <w:rsid w:val="000A479A"/>
    <w:rsid w:val="000B5327"/>
    <w:rsid w:val="000D15B9"/>
    <w:rsid w:val="000D6C4C"/>
    <w:rsid w:val="000F38BA"/>
    <w:rsid w:val="000F5D18"/>
    <w:rsid w:val="000F5F90"/>
    <w:rsid w:val="00101D7C"/>
    <w:rsid w:val="00111D1A"/>
    <w:rsid w:val="00117665"/>
    <w:rsid w:val="00120876"/>
    <w:rsid w:val="0013346F"/>
    <w:rsid w:val="00142A08"/>
    <w:rsid w:val="00154B32"/>
    <w:rsid w:val="00174412"/>
    <w:rsid w:val="00180A19"/>
    <w:rsid w:val="00187812"/>
    <w:rsid w:val="00190206"/>
    <w:rsid w:val="0019239C"/>
    <w:rsid w:val="001A47A5"/>
    <w:rsid w:val="001D45A6"/>
    <w:rsid w:val="001D46C0"/>
    <w:rsid w:val="001D4CA7"/>
    <w:rsid w:val="001F70DF"/>
    <w:rsid w:val="002211E8"/>
    <w:rsid w:val="00221472"/>
    <w:rsid w:val="002214DA"/>
    <w:rsid w:val="00224681"/>
    <w:rsid w:val="00231E66"/>
    <w:rsid w:val="00235403"/>
    <w:rsid w:val="00240478"/>
    <w:rsid w:val="00254A83"/>
    <w:rsid w:val="00262652"/>
    <w:rsid w:val="00264E7D"/>
    <w:rsid w:val="002707F2"/>
    <w:rsid w:val="00271F2D"/>
    <w:rsid w:val="00277E03"/>
    <w:rsid w:val="002869D5"/>
    <w:rsid w:val="002A3983"/>
    <w:rsid w:val="002A58A5"/>
    <w:rsid w:val="002C072B"/>
    <w:rsid w:val="002C2C92"/>
    <w:rsid w:val="002E0CC6"/>
    <w:rsid w:val="002F71FC"/>
    <w:rsid w:val="0030381F"/>
    <w:rsid w:val="00315DA6"/>
    <w:rsid w:val="00323341"/>
    <w:rsid w:val="00323989"/>
    <w:rsid w:val="00336AB5"/>
    <w:rsid w:val="00340244"/>
    <w:rsid w:val="0034044C"/>
    <w:rsid w:val="0035700A"/>
    <w:rsid w:val="003822CA"/>
    <w:rsid w:val="00384198"/>
    <w:rsid w:val="00390E55"/>
    <w:rsid w:val="00391A19"/>
    <w:rsid w:val="003A7E02"/>
    <w:rsid w:val="003B072A"/>
    <w:rsid w:val="003B10B3"/>
    <w:rsid w:val="003B3373"/>
    <w:rsid w:val="003B6F5A"/>
    <w:rsid w:val="003C4D06"/>
    <w:rsid w:val="003C7AAC"/>
    <w:rsid w:val="003D012B"/>
    <w:rsid w:val="003D1380"/>
    <w:rsid w:val="003E2173"/>
    <w:rsid w:val="003E2AA2"/>
    <w:rsid w:val="00415F07"/>
    <w:rsid w:val="0042423F"/>
    <w:rsid w:val="00433D22"/>
    <w:rsid w:val="004348E6"/>
    <w:rsid w:val="00434AF9"/>
    <w:rsid w:val="00436C37"/>
    <w:rsid w:val="00446D77"/>
    <w:rsid w:val="0046232F"/>
    <w:rsid w:val="00481A0C"/>
    <w:rsid w:val="00482030"/>
    <w:rsid w:val="00493001"/>
    <w:rsid w:val="0049750B"/>
    <w:rsid w:val="004A0EB2"/>
    <w:rsid w:val="004A25EA"/>
    <w:rsid w:val="004A434A"/>
    <w:rsid w:val="004C1046"/>
    <w:rsid w:val="004D6511"/>
    <w:rsid w:val="004E0050"/>
    <w:rsid w:val="004E379A"/>
    <w:rsid w:val="004E4256"/>
    <w:rsid w:val="004E4686"/>
    <w:rsid w:val="004F3B12"/>
    <w:rsid w:val="00503B02"/>
    <w:rsid w:val="00503B69"/>
    <w:rsid w:val="00507F36"/>
    <w:rsid w:val="00517289"/>
    <w:rsid w:val="00530C7B"/>
    <w:rsid w:val="0053191A"/>
    <w:rsid w:val="00535367"/>
    <w:rsid w:val="00543C33"/>
    <w:rsid w:val="005468E5"/>
    <w:rsid w:val="00547A5D"/>
    <w:rsid w:val="00574584"/>
    <w:rsid w:val="005A5A7F"/>
    <w:rsid w:val="005B08E6"/>
    <w:rsid w:val="005B392F"/>
    <w:rsid w:val="005B613D"/>
    <w:rsid w:val="005B7C57"/>
    <w:rsid w:val="005F2DB8"/>
    <w:rsid w:val="00601150"/>
    <w:rsid w:val="00607F9D"/>
    <w:rsid w:val="0061622A"/>
    <w:rsid w:val="006407C8"/>
    <w:rsid w:val="00646147"/>
    <w:rsid w:val="00646868"/>
    <w:rsid w:val="00665A63"/>
    <w:rsid w:val="006704B1"/>
    <w:rsid w:val="00672D16"/>
    <w:rsid w:val="00673875"/>
    <w:rsid w:val="0068035C"/>
    <w:rsid w:val="0068059F"/>
    <w:rsid w:val="00680894"/>
    <w:rsid w:val="006C4D6E"/>
    <w:rsid w:val="006D597A"/>
    <w:rsid w:val="006D7D10"/>
    <w:rsid w:val="006E0C3C"/>
    <w:rsid w:val="006F03A6"/>
    <w:rsid w:val="00706DA5"/>
    <w:rsid w:val="00711FAF"/>
    <w:rsid w:val="0072168E"/>
    <w:rsid w:val="00724379"/>
    <w:rsid w:val="00732165"/>
    <w:rsid w:val="007325B3"/>
    <w:rsid w:val="007338D1"/>
    <w:rsid w:val="00764E05"/>
    <w:rsid w:val="00767FAA"/>
    <w:rsid w:val="00772F98"/>
    <w:rsid w:val="00776C07"/>
    <w:rsid w:val="007813E1"/>
    <w:rsid w:val="007829A2"/>
    <w:rsid w:val="00784869"/>
    <w:rsid w:val="007978CD"/>
    <w:rsid w:val="007A00F2"/>
    <w:rsid w:val="007A66AF"/>
    <w:rsid w:val="007A730C"/>
    <w:rsid w:val="007A7760"/>
    <w:rsid w:val="007D238B"/>
    <w:rsid w:val="007D6B95"/>
    <w:rsid w:val="007E2045"/>
    <w:rsid w:val="007E49C9"/>
    <w:rsid w:val="007F1471"/>
    <w:rsid w:val="00801E9A"/>
    <w:rsid w:val="00805BBD"/>
    <w:rsid w:val="00806130"/>
    <w:rsid w:val="0082087B"/>
    <w:rsid w:val="008256CA"/>
    <w:rsid w:val="00826472"/>
    <w:rsid w:val="00826DA4"/>
    <w:rsid w:val="0083016A"/>
    <w:rsid w:val="008453FB"/>
    <w:rsid w:val="00851E63"/>
    <w:rsid w:val="00857F21"/>
    <w:rsid w:val="00861DCF"/>
    <w:rsid w:val="00864105"/>
    <w:rsid w:val="00864E7A"/>
    <w:rsid w:val="00881B99"/>
    <w:rsid w:val="00881C1B"/>
    <w:rsid w:val="00881E64"/>
    <w:rsid w:val="0088535F"/>
    <w:rsid w:val="00886712"/>
    <w:rsid w:val="00892CCB"/>
    <w:rsid w:val="00897D28"/>
    <w:rsid w:val="008A485F"/>
    <w:rsid w:val="008A48DB"/>
    <w:rsid w:val="008A68DB"/>
    <w:rsid w:val="008A75E0"/>
    <w:rsid w:val="008B5584"/>
    <w:rsid w:val="008C201C"/>
    <w:rsid w:val="008D64D5"/>
    <w:rsid w:val="008F2D02"/>
    <w:rsid w:val="00902C3D"/>
    <w:rsid w:val="0091014B"/>
    <w:rsid w:val="00921D84"/>
    <w:rsid w:val="0093491D"/>
    <w:rsid w:val="009350AF"/>
    <w:rsid w:val="0096370D"/>
    <w:rsid w:val="0098490B"/>
    <w:rsid w:val="00990163"/>
    <w:rsid w:val="00993B54"/>
    <w:rsid w:val="009977E8"/>
    <w:rsid w:val="009A0BD3"/>
    <w:rsid w:val="009D0718"/>
    <w:rsid w:val="009D18FF"/>
    <w:rsid w:val="009E0518"/>
    <w:rsid w:val="009E1127"/>
    <w:rsid w:val="009F5243"/>
    <w:rsid w:val="00A03A4C"/>
    <w:rsid w:val="00A05389"/>
    <w:rsid w:val="00A1077E"/>
    <w:rsid w:val="00A12BC9"/>
    <w:rsid w:val="00A168EC"/>
    <w:rsid w:val="00A213DC"/>
    <w:rsid w:val="00A250E8"/>
    <w:rsid w:val="00A276D5"/>
    <w:rsid w:val="00A278E3"/>
    <w:rsid w:val="00A44023"/>
    <w:rsid w:val="00A467B5"/>
    <w:rsid w:val="00A62CC4"/>
    <w:rsid w:val="00A65261"/>
    <w:rsid w:val="00A65A78"/>
    <w:rsid w:val="00A91205"/>
    <w:rsid w:val="00AC0566"/>
    <w:rsid w:val="00AD0534"/>
    <w:rsid w:val="00AD6EE3"/>
    <w:rsid w:val="00AE1455"/>
    <w:rsid w:val="00AF47E6"/>
    <w:rsid w:val="00AF7559"/>
    <w:rsid w:val="00B13D91"/>
    <w:rsid w:val="00B14F80"/>
    <w:rsid w:val="00B17CB8"/>
    <w:rsid w:val="00B17EAD"/>
    <w:rsid w:val="00B3093D"/>
    <w:rsid w:val="00B32993"/>
    <w:rsid w:val="00B33A3D"/>
    <w:rsid w:val="00B35B3C"/>
    <w:rsid w:val="00B46D59"/>
    <w:rsid w:val="00B47669"/>
    <w:rsid w:val="00B530C3"/>
    <w:rsid w:val="00B819C7"/>
    <w:rsid w:val="00B83EFD"/>
    <w:rsid w:val="00B9566B"/>
    <w:rsid w:val="00BC03EA"/>
    <w:rsid w:val="00BC0558"/>
    <w:rsid w:val="00BD527F"/>
    <w:rsid w:val="00BE2857"/>
    <w:rsid w:val="00C0023B"/>
    <w:rsid w:val="00C04064"/>
    <w:rsid w:val="00C044DF"/>
    <w:rsid w:val="00C056F9"/>
    <w:rsid w:val="00C13C97"/>
    <w:rsid w:val="00C24EE8"/>
    <w:rsid w:val="00C33235"/>
    <w:rsid w:val="00C336FD"/>
    <w:rsid w:val="00C505AA"/>
    <w:rsid w:val="00C607D6"/>
    <w:rsid w:val="00C628F2"/>
    <w:rsid w:val="00C72443"/>
    <w:rsid w:val="00C72549"/>
    <w:rsid w:val="00C81915"/>
    <w:rsid w:val="00CA3081"/>
    <w:rsid w:val="00CA41CD"/>
    <w:rsid w:val="00CB72C0"/>
    <w:rsid w:val="00CB7CAF"/>
    <w:rsid w:val="00CD62D4"/>
    <w:rsid w:val="00CD6BC9"/>
    <w:rsid w:val="00CD7FF3"/>
    <w:rsid w:val="00CE1E38"/>
    <w:rsid w:val="00CE2B8C"/>
    <w:rsid w:val="00CE6E58"/>
    <w:rsid w:val="00CE796F"/>
    <w:rsid w:val="00D00CB8"/>
    <w:rsid w:val="00D074FA"/>
    <w:rsid w:val="00D11C54"/>
    <w:rsid w:val="00D20F84"/>
    <w:rsid w:val="00D37589"/>
    <w:rsid w:val="00D43128"/>
    <w:rsid w:val="00D470E1"/>
    <w:rsid w:val="00D55C8B"/>
    <w:rsid w:val="00D63CA6"/>
    <w:rsid w:val="00D64F78"/>
    <w:rsid w:val="00D66474"/>
    <w:rsid w:val="00D66625"/>
    <w:rsid w:val="00D71063"/>
    <w:rsid w:val="00D725ED"/>
    <w:rsid w:val="00D80036"/>
    <w:rsid w:val="00D80180"/>
    <w:rsid w:val="00D9137D"/>
    <w:rsid w:val="00D93998"/>
    <w:rsid w:val="00DA0465"/>
    <w:rsid w:val="00DB431B"/>
    <w:rsid w:val="00DD4B15"/>
    <w:rsid w:val="00DF0BB3"/>
    <w:rsid w:val="00E10B44"/>
    <w:rsid w:val="00E10FEE"/>
    <w:rsid w:val="00E20E81"/>
    <w:rsid w:val="00E24F27"/>
    <w:rsid w:val="00E356D4"/>
    <w:rsid w:val="00E66533"/>
    <w:rsid w:val="00E8055C"/>
    <w:rsid w:val="00E83770"/>
    <w:rsid w:val="00E94EBF"/>
    <w:rsid w:val="00E97E2E"/>
    <w:rsid w:val="00EB0EFE"/>
    <w:rsid w:val="00EB3352"/>
    <w:rsid w:val="00EB5707"/>
    <w:rsid w:val="00EB6DCE"/>
    <w:rsid w:val="00EC0E6C"/>
    <w:rsid w:val="00EC3844"/>
    <w:rsid w:val="00EE0B6F"/>
    <w:rsid w:val="00EF26BC"/>
    <w:rsid w:val="00EF4BEC"/>
    <w:rsid w:val="00F03C89"/>
    <w:rsid w:val="00F109B6"/>
    <w:rsid w:val="00F11F39"/>
    <w:rsid w:val="00F15F0E"/>
    <w:rsid w:val="00F26445"/>
    <w:rsid w:val="00F41FEA"/>
    <w:rsid w:val="00F908AA"/>
    <w:rsid w:val="00FB5CFA"/>
    <w:rsid w:val="00FC37D9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357A8"/>
  <w15:chartTrackingRefBased/>
  <w15:docId w15:val="{FF2798B2-A046-4C0A-8599-62139957C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2CC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A730C"/>
    <w:rPr>
      <w:sz w:val="24"/>
    </w:rPr>
  </w:style>
  <w:style w:type="table" w:styleId="TableGrid">
    <w:name w:val="Table Grid"/>
    <w:basedOn w:val="TableNormal"/>
    <w:uiPriority w:val="39"/>
    <w:rsid w:val="00336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4D0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C4D0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C4D0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C4D06"/>
    <w:rPr>
      <w:sz w:val="24"/>
    </w:rPr>
  </w:style>
  <w:style w:type="character" w:styleId="Hyperlink">
    <w:name w:val="Hyperlink"/>
    <w:uiPriority w:val="99"/>
    <w:unhideWhenUsed/>
    <w:rsid w:val="00B17CB8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B17C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5C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1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3E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3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3E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3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3E1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C072B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82087B"/>
    <w:rPr>
      <w:i/>
      <w:iCs/>
      <w:color w:val="5B9BD5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7325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919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onona-madison-wi.aauw.ne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alary.aauw.org/attend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BA513-1A99-564D-A8B1-4BB8F8EB9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9</Pages>
  <Words>1493</Words>
  <Characters>85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6</CharactersWithSpaces>
  <SharedDoc>false</SharedDoc>
  <HLinks>
    <vt:vector size="6" baseType="variant">
      <vt:variant>
        <vt:i4>7995494</vt:i4>
      </vt:variant>
      <vt:variant>
        <vt:i4>0</vt:i4>
      </vt:variant>
      <vt:variant>
        <vt:i4>0</vt:i4>
      </vt:variant>
      <vt:variant>
        <vt:i4>5</vt:i4>
      </vt:variant>
      <vt:variant>
        <vt:lpwstr>https://salary.aauw.org/atten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_Salinas</dc:creator>
  <cp:keywords/>
  <dc:description/>
  <cp:lastModifiedBy>kbkritz@charter.net</cp:lastModifiedBy>
  <cp:revision>81</cp:revision>
  <cp:lastPrinted>2022-01-19T20:07:00Z</cp:lastPrinted>
  <dcterms:created xsi:type="dcterms:W3CDTF">2021-08-23T19:24:00Z</dcterms:created>
  <dcterms:modified xsi:type="dcterms:W3CDTF">2023-10-23T16:20:00Z</dcterms:modified>
</cp:coreProperties>
</file>